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5571A5EB" w:rsidR="00270477" w:rsidRPr="003C1288" w:rsidRDefault="003D4D22" w:rsidP="008C5E4C">
      <w:pPr>
        <w:spacing w:before="240"/>
        <w:ind w:left="720"/>
        <w:jc w:val="center"/>
        <w:rPr>
          <w:rFonts w:ascii="Times New Roman" w:eastAsia="Times New Roman" w:hAnsi="Times New Roman" w:cs="Times New Roman"/>
          <w:b/>
          <w:sz w:val="38"/>
          <w:szCs w:val="38"/>
        </w:rPr>
      </w:pPr>
      <w:r w:rsidRPr="003C1288">
        <w:rPr>
          <w:rFonts w:ascii="Times New Roman" w:eastAsia="Times New Roman" w:hAnsi="Times New Roman" w:cs="Times New Roman"/>
          <w:b/>
          <w:sz w:val="38"/>
          <w:szCs w:val="38"/>
        </w:rPr>
        <w:t>BIÊN BẢN PHỎNG VẤN</w:t>
      </w:r>
    </w:p>
    <w:p w14:paraId="00000002" w14:textId="77777777" w:rsidR="00270477" w:rsidRPr="003C1288" w:rsidRDefault="003D4D22" w:rsidP="008C5E4C">
      <w:pPr>
        <w:spacing w:before="240"/>
        <w:ind w:left="720"/>
        <w:jc w:val="center"/>
        <w:rPr>
          <w:rFonts w:ascii="Times New Roman" w:eastAsia="Times New Roman" w:hAnsi="Times New Roman" w:cs="Times New Roman"/>
          <w:b/>
          <w:sz w:val="38"/>
          <w:szCs w:val="38"/>
        </w:rPr>
      </w:pPr>
      <w:r w:rsidRPr="003C1288">
        <w:rPr>
          <w:rFonts w:ascii="Times New Roman" w:eastAsia="Times New Roman" w:hAnsi="Times New Roman" w:cs="Times New Roman"/>
          <w:b/>
          <w:sz w:val="38"/>
          <w:szCs w:val="38"/>
        </w:rPr>
        <w:t>Hệ thống chấm công và tính lương (Payroll)</w:t>
      </w:r>
    </w:p>
    <w:p w14:paraId="00000003" w14:textId="77777777" w:rsidR="00270477" w:rsidRPr="003C1288" w:rsidRDefault="003D4D22" w:rsidP="008C5E4C">
      <w:pPr>
        <w:spacing w:before="240"/>
        <w:ind w:firstLine="720"/>
        <w:jc w:val="center"/>
        <w:rPr>
          <w:rFonts w:ascii="Times New Roman" w:eastAsia="Times New Roman" w:hAnsi="Times New Roman" w:cs="Times New Roman"/>
          <w:b/>
          <w:i/>
          <w:sz w:val="26"/>
          <w:szCs w:val="26"/>
        </w:rPr>
      </w:pPr>
      <w:r w:rsidRPr="003C1288">
        <w:rPr>
          <w:rFonts w:ascii="Times New Roman" w:eastAsia="Times New Roman" w:hAnsi="Times New Roman" w:cs="Times New Roman"/>
          <w:b/>
          <w:i/>
          <w:sz w:val="26"/>
          <w:szCs w:val="26"/>
        </w:rPr>
        <w:t>Người viết biên bản: Trần Thị Hoàng My, Tống Khánh Linh</w:t>
      </w:r>
    </w:p>
    <w:p w14:paraId="578FB42D" w14:textId="77777777" w:rsidR="0012634E" w:rsidRPr="003C1288" w:rsidRDefault="003D4D22" w:rsidP="008C5E4C">
      <w:pPr>
        <w:numPr>
          <w:ilvl w:val="0"/>
          <w:numId w:val="6"/>
        </w:num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Thông tin chung</w:t>
      </w:r>
    </w:p>
    <w:p w14:paraId="00000005" w14:textId="67DD924E" w:rsidR="00270477" w:rsidRPr="003C1288" w:rsidRDefault="0012634E" w:rsidP="008C5E4C">
      <w:pPr>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lang w:val="en-US"/>
        </w:rPr>
        <w:t>1.1</w:t>
      </w:r>
      <w:r w:rsidR="00061300" w:rsidRPr="003C1288">
        <w:rPr>
          <w:rFonts w:ascii="Times New Roman" w:eastAsia="Times New Roman" w:hAnsi="Times New Roman" w:cs="Times New Roman"/>
          <w:b/>
          <w:sz w:val="26"/>
          <w:szCs w:val="26"/>
          <w:lang w:val="en-US"/>
        </w:rPr>
        <w:t>.</w:t>
      </w:r>
      <w:r w:rsidRPr="003C1288">
        <w:rPr>
          <w:rFonts w:ascii="Times New Roman" w:eastAsia="Times New Roman" w:hAnsi="Times New Roman" w:cs="Times New Roman"/>
          <w:b/>
          <w:sz w:val="26"/>
          <w:szCs w:val="26"/>
          <w:lang w:val="en-US"/>
        </w:rPr>
        <w:t xml:space="preserve"> </w:t>
      </w:r>
      <w:r w:rsidR="003D4D22" w:rsidRPr="003C1288">
        <w:rPr>
          <w:rFonts w:ascii="Times New Roman" w:eastAsia="Times New Roman" w:hAnsi="Times New Roman" w:cs="Times New Roman"/>
          <w:b/>
          <w:sz w:val="26"/>
          <w:szCs w:val="26"/>
        </w:rPr>
        <w:t>Thời gian:</w:t>
      </w:r>
    </w:p>
    <w:p w14:paraId="00000006" w14:textId="77777777" w:rsidR="00270477" w:rsidRPr="003C1288" w:rsidRDefault="003D4D22" w:rsidP="008C5E4C">
      <w:pPr>
        <w:numPr>
          <w:ilvl w:val="0"/>
          <w:numId w:val="8"/>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hời gian: 09 giờ 30 phút.</w:t>
      </w:r>
    </w:p>
    <w:p w14:paraId="00000007" w14:textId="77777777" w:rsidR="00270477" w:rsidRPr="003C1288" w:rsidRDefault="003D4D22" w:rsidP="008C5E4C">
      <w:pPr>
        <w:numPr>
          <w:ilvl w:val="0"/>
          <w:numId w:val="8"/>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ày: 17/03/2023.</w:t>
      </w:r>
    </w:p>
    <w:p w14:paraId="00000008" w14:textId="77777777" w:rsidR="00270477" w:rsidRPr="003C1288" w:rsidRDefault="003D4D22" w:rsidP="008C5E4C">
      <w:pPr>
        <w:pStyle w:val="ListParagraph"/>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1.2. Địa điểm:</w:t>
      </w:r>
    </w:p>
    <w:p w14:paraId="00000009" w14:textId="77777777" w:rsidR="00270477" w:rsidRPr="003C1288" w:rsidRDefault="003D4D22" w:rsidP="008C5E4C">
      <w:pPr>
        <w:numPr>
          <w:ilvl w:val="0"/>
          <w:numId w:val="14"/>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Địa điểm: Jan Bread n Coffee, 120 - 122 Châu Thị Vĩnh Tế, Ngũ Hành Sơn, Đà Nẵng</w:t>
      </w:r>
    </w:p>
    <w:p w14:paraId="0000000A" w14:textId="77777777" w:rsidR="00270477" w:rsidRPr="003C1288" w:rsidRDefault="003D4D22" w:rsidP="008C5E4C">
      <w:pPr>
        <w:pStyle w:val="ListParagraph"/>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1.3. Thành phần tham gia phỏng vấn</w:t>
      </w:r>
    </w:p>
    <w:p w14:paraId="0000000B" w14:textId="77777777" w:rsidR="00270477" w:rsidRPr="003C1288" w:rsidRDefault="003D4D22" w:rsidP="008C5E4C">
      <w:pPr>
        <w:numPr>
          <w:ilvl w:val="0"/>
          <w:numId w:val="5"/>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ười thực hiện phỏng vấn: Nhóm 47K211.05</w:t>
      </w:r>
    </w:p>
    <w:p w14:paraId="0000000C"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uyễn Thị Bích Hà</w:t>
      </w:r>
    </w:p>
    <w:p w14:paraId="0000000D"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rần Thị Hoàng My</w:t>
      </w:r>
    </w:p>
    <w:p w14:paraId="0000000E"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ống Khánh Linh</w:t>
      </w:r>
    </w:p>
    <w:p w14:paraId="0000000F"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uyễn Lê Diệu Thảo</w:t>
      </w:r>
    </w:p>
    <w:p w14:paraId="00000010"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uyễn Ngọc Như Ý</w:t>
      </w:r>
    </w:p>
    <w:p w14:paraId="00000011" w14:textId="77777777" w:rsidR="00270477" w:rsidRPr="003C1288" w:rsidRDefault="003D4D22" w:rsidP="008C5E4C">
      <w:pPr>
        <w:numPr>
          <w:ilvl w:val="0"/>
          <w:numId w:val="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ười được phỏng vấn: Chị Quỳnh Như - quản lý và pha chế tại quán Jan Bread n Coffee</w:t>
      </w:r>
    </w:p>
    <w:p w14:paraId="00000012"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Mục đích buổi phỏng vấn</w:t>
      </w:r>
    </w:p>
    <w:p w14:paraId="00000013" w14:textId="77777777" w:rsidR="00270477" w:rsidRPr="003C1288" w:rsidRDefault="003D4D22" w:rsidP="008C5E4C">
      <w:pPr>
        <w:numPr>
          <w:ilvl w:val="0"/>
          <w:numId w:val="4"/>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hu thập yêu cầu về hệ thống chấm công và tính lương</w:t>
      </w:r>
    </w:p>
    <w:p w14:paraId="662604C3" w14:textId="77777777" w:rsidR="00061300"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Khái quát yêu cầu</w:t>
      </w:r>
    </w:p>
    <w:p w14:paraId="00000015" w14:textId="46FD5029" w:rsidR="00270477" w:rsidRPr="003C1288" w:rsidRDefault="00061300" w:rsidP="008C5E4C">
      <w:pPr>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lang w:val="en-US"/>
        </w:rPr>
        <w:t xml:space="preserve">3.1. </w:t>
      </w:r>
      <w:r w:rsidR="003D4D22" w:rsidRPr="003C1288">
        <w:rPr>
          <w:rFonts w:ascii="Times New Roman" w:eastAsia="Times New Roman" w:hAnsi="Times New Roman" w:cs="Times New Roman"/>
          <w:b/>
          <w:sz w:val="26"/>
          <w:szCs w:val="26"/>
        </w:rPr>
        <w:t>Yêu cầu chức năng</w:t>
      </w:r>
    </w:p>
    <w:p w14:paraId="00000016" w14:textId="67619407" w:rsidR="00270477" w:rsidRPr="003C1288" w:rsidRDefault="00050F06" w:rsidP="008C5E4C">
      <w:pPr>
        <w:numPr>
          <w:ilvl w:val="0"/>
          <w:numId w:val="13"/>
        </w:numPr>
        <w:spacing w:before="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Lưu thông tin</w:t>
      </w:r>
      <w:r w:rsidR="003D4D22" w:rsidRPr="003C1288">
        <w:rPr>
          <w:rFonts w:ascii="Times New Roman" w:eastAsia="Times New Roman" w:hAnsi="Times New Roman" w:cs="Times New Roman"/>
          <w:sz w:val="26"/>
          <w:szCs w:val="26"/>
        </w:rPr>
        <w:t xml:space="preserve"> nhân viên</w:t>
      </w:r>
    </w:p>
    <w:p w14:paraId="00000017" w14:textId="77777777" w:rsidR="00270477" w:rsidRPr="003C1288" w:rsidRDefault="003D4D22" w:rsidP="008C5E4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Quét vân tay chấm công</w:t>
      </w:r>
    </w:p>
    <w:p w14:paraId="79969BC2" w14:textId="77777777" w:rsidR="003864DC" w:rsidRDefault="003D4D22" w:rsidP="003864D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ấm công</w:t>
      </w:r>
    </w:p>
    <w:p w14:paraId="0000001A" w14:textId="6724607D" w:rsidR="00270477" w:rsidRPr="003864DC" w:rsidRDefault="003D4D22" w:rsidP="003864DC">
      <w:pPr>
        <w:numPr>
          <w:ilvl w:val="0"/>
          <w:numId w:val="13"/>
        </w:numPr>
        <w:jc w:val="both"/>
        <w:rPr>
          <w:rFonts w:ascii="Times New Roman" w:eastAsia="Times New Roman" w:hAnsi="Times New Roman" w:cs="Times New Roman"/>
          <w:sz w:val="26"/>
          <w:szCs w:val="26"/>
        </w:rPr>
      </w:pPr>
      <w:r w:rsidRPr="003864DC">
        <w:rPr>
          <w:rFonts w:ascii="Times New Roman" w:eastAsia="Times New Roman" w:hAnsi="Times New Roman" w:cs="Times New Roman"/>
          <w:sz w:val="26"/>
          <w:szCs w:val="26"/>
        </w:rPr>
        <w:t>Tính lương</w:t>
      </w:r>
    </w:p>
    <w:p w14:paraId="0000001B" w14:textId="77777777" w:rsidR="00270477" w:rsidRPr="003C1288" w:rsidRDefault="003D4D22" w:rsidP="008C5E4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Xem lại phần lưu trữ dữ liệu</w:t>
      </w:r>
    </w:p>
    <w:p w14:paraId="0000001C" w14:textId="45D4CA47" w:rsidR="00270477" w:rsidRPr="003C1288" w:rsidRDefault="00E33487" w:rsidP="008C5E4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lang w:val="en-US"/>
        </w:rPr>
        <w:t>Giới hạn t</w:t>
      </w:r>
      <w:r w:rsidR="003D4D22" w:rsidRPr="003C1288">
        <w:rPr>
          <w:rFonts w:ascii="Times New Roman" w:eastAsia="Times New Roman" w:hAnsi="Times New Roman" w:cs="Times New Roman"/>
          <w:sz w:val="26"/>
          <w:szCs w:val="26"/>
        </w:rPr>
        <w:t>hời gian lưu trữ dữ liệu</w:t>
      </w:r>
    </w:p>
    <w:p w14:paraId="0000001D" w14:textId="4EA34010" w:rsidR="00270477" w:rsidRPr="003C1288" w:rsidRDefault="00061300" w:rsidP="008C5E4C">
      <w:pPr>
        <w:spacing w:before="240"/>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lang w:val="en-US"/>
        </w:rPr>
        <w:t xml:space="preserve">3.2. </w:t>
      </w:r>
      <w:r w:rsidR="003D4D22" w:rsidRPr="003C1288">
        <w:rPr>
          <w:rFonts w:ascii="Times New Roman" w:eastAsia="Times New Roman" w:hAnsi="Times New Roman" w:cs="Times New Roman"/>
          <w:b/>
          <w:sz w:val="26"/>
          <w:szCs w:val="26"/>
        </w:rPr>
        <w:t>Yêu cầu phi chức năng</w:t>
      </w:r>
    </w:p>
    <w:p w14:paraId="0000001E" w14:textId="77777777" w:rsidR="00270477" w:rsidRPr="003C1288" w:rsidRDefault="003D4D22" w:rsidP="008C5E4C">
      <w:pPr>
        <w:numPr>
          <w:ilvl w:val="0"/>
          <w:numId w:val="10"/>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Giao diện hệ thống</w:t>
      </w:r>
    </w:p>
    <w:p w14:paraId="0000001F" w14:textId="77777777" w:rsidR="00270477" w:rsidRPr="003C1288" w:rsidRDefault="003D4D22" w:rsidP="008C5E4C">
      <w:pPr>
        <w:numPr>
          <w:ilvl w:val="0"/>
          <w:numId w:val="10"/>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ả năng sử dụng</w:t>
      </w:r>
    </w:p>
    <w:p w14:paraId="00000020" w14:textId="77777777" w:rsidR="00270477" w:rsidRPr="003C1288" w:rsidRDefault="003D4D22" w:rsidP="008C5E4C">
      <w:pPr>
        <w:numPr>
          <w:ilvl w:val="0"/>
          <w:numId w:val="10"/>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Phân quyền</w:t>
      </w:r>
    </w:p>
    <w:p w14:paraId="00000021"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Chi tiết yêu cầu</w:t>
      </w:r>
    </w:p>
    <w:p w14:paraId="00000022" w14:textId="12399B09" w:rsidR="00270477" w:rsidRPr="003C1288" w:rsidRDefault="003D4D22" w:rsidP="008C5E4C">
      <w:pPr>
        <w:pStyle w:val="ListParagraph"/>
        <w:numPr>
          <w:ilvl w:val="1"/>
          <w:numId w:val="6"/>
        </w:num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lastRenderedPageBreak/>
        <w:t>Yêu cầu chức năng</w:t>
      </w:r>
    </w:p>
    <w:p w14:paraId="28CC3193" w14:textId="7C8EE423" w:rsidR="00FE7A9D" w:rsidRPr="003C1288" w:rsidRDefault="00730BB3" w:rsidP="008C5E4C">
      <w:pPr>
        <w:pStyle w:val="ListParagraph"/>
        <w:jc w:val="both"/>
        <w:rPr>
          <w:rFonts w:ascii="Times New Roman" w:eastAsia="Times New Roman" w:hAnsi="Times New Roman" w:cs="Times New Roman"/>
          <w:b/>
          <w:sz w:val="26"/>
          <w:szCs w:val="26"/>
          <w:lang w:val="en-US"/>
        </w:rPr>
      </w:pPr>
      <w:r w:rsidRPr="003C1288">
        <w:rPr>
          <w:rFonts w:ascii="Times New Roman" w:eastAsia="Times New Roman" w:hAnsi="Times New Roman" w:cs="Times New Roman"/>
          <w:b/>
          <w:sz w:val="26"/>
          <w:szCs w:val="26"/>
          <w:lang w:val="en-US"/>
        </w:rPr>
        <w:t>Hệ thống này chỉ có chủ quán và quản lý được quyền đăng nhập</w:t>
      </w:r>
      <w:r w:rsidR="00D66405" w:rsidRPr="003C1288">
        <w:rPr>
          <w:rFonts w:ascii="Times New Roman" w:eastAsia="Times New Roman" w:hAnsi="Times New Roman" w:cs="Times New Roman"/>
          <w:b/>
          <w:sz w:val="26"/>
          <w:szCs w:val="26"/>
          <w:lang w:val="en-US"/>
        </w:rPr>
        <w:t xml:space="preserve"> và thực hiện các thao tác</w:t>
      </w:r>
    </w:p>
    <w:p w14:paraId="00000023" w14:textId="4874ADB9" w:rsidR="00270477" w:rsidRPr="003C1288" w:rsidRDefault="00050F06" w:rsidP="008C5E4C">
      <w:pPr>
        <w:numPr>
          <w:ilvl w:val="0"/>
          <w:numId w:val="1"/>
        </w:num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lang w:val="en-US"/>
        </w:rPr>
        <w:t>Lưu thông tin</w:t>
      </w:r>
      <w:r w:rsidR="003D4D22" w:rsidRPr="003C1288">
        <w:rPr>
          <w:rFonts w:ascii="Times New Roman" w:eastAsia="Times New Roman" w:hAnsi="Times New Roman" w:cs="Times New Roman"/>
          <w:b/>
          <w:sz w:val="26"/>
          <w:szCs w:val="26"/>
        </w:rPr>
        <w:t xml:space="preserve"> nhân viên</w:t>
      </w:r>
      <w:r w:rsidR="003D4D22" w:rsidRPr="003C1288">
        <w:rPr>
          <w:rFonts w:ascii="Times New Roman" w:eastAsia="Times New Roman" w:hAnsi="Times New Roman" w:cs="Times New Roman"/>
          <w:sz w:val="26"/>
          <w:szCs w:val="26"/>
        </w:rPr>
        <w:t>: Lưu lại thông tin về tên, chức vụ ( full time, part time), số tài khoản ngân hàng, dấu vân tay của từng nhân viên. Có cả chức năng thêm, xóa, sửa thông tin nhân viên.</w:t>
      </w:r>
      <w:r w:rsidR="00C01E75" w:rsidRPr="003C1288">
        <w:rPr>
          <w:rFonts w:ascii="Times New Roman" w:eastAsia="Times New Roman" w:hAnsi="Times New Roman" w:cs="Times New Roman"/>
          <w:sz w:val="26"/>
          <w:szCs w:val="26"/>
          <w:lang w:val="en-US"/>
        </w:rPr>
        <w:t xml:space="preserve"> </w:t>
      </w:r>
      <w:r w:rsidR="00C6695B" w:rsidRPr="00C6695B">
        <w:rPr>
          <w:rFonts w:ascii="Times New Roman" w:eastAsia="Times New Roman" w:hAnsi="Times New Roman" w:cs="Times New Roman"/>
          <w:sz w:val="26"/>
          <w:szCs w:val="26"/>
          <w:lang w:val="en-US"/>
        </w:rPr>
        <w:sym w:font="Wingdings" w:char="F0E0"/>
      </w:r>
      <w:r w:rsidR="00C6695B">
        <w:rPr>
          <w:rFonts w:ascii="Times New Roman" w:eastAsia="Times New Roman" w:hAnsi="Times New Roman" w:cs="Times New Roman"/>
          <w:sz w:val="26"/>
          <w:szCs w:val="26"/>
          <w:lang w:val="en-US"/>
        </w:rPr>
        <w:t xml:space="preserve"> </w:t>
      </w:r>
      <w:r w:rsidR="00C6695B">
        <w:rPr>
          <w:rFonts w:ascii="Times New Roman" w:eastAsia="Times New Roman" w:hAnsi="Times New Roman" w:cs="Times New Roman"/>
          <w:color w:val="FF0000"/>
          <w:sz w:val="26"/>
          <w:szCs w:val="26"/>
          <w:lang w:val="en-US"/>
        </w:rPr>
        <w:t>Trong thông tin có lưu mức lương của nhân viên đó không?</w:t>
      </w:r>
    </w:p>
    <w:p w14:paraId="19DE767B" w14:textId="1C747D06" w:rsidR="005D6885" w:rsidRPr="00C6695B" w:rsidRDefault="003D4D22" w:rsidP="00D576A3">
      <w:pPr>
        <w:numPr>
          <w:ilvl w:val="0"/>
          <w:numId w:val="1"/>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Quét vân tay chấm công</w:t>
      </w:r>
      <w:r w:rsidRPr="003C1288">
        <w:rPr>
          <w:rFonts w:ascii="Times New Roman" w:eastAsia="Times New Roman" w:hAnsi="Times New Roman" w:cs="Times New Roman"/>
          <w:sz w:val="26"/>
          <w:szCs w:val="26"/>
        </w:rPr>
        <w:t>: Nhân viên sẽ quét dấu vân tay vào một máy để ghi lại giờ làm việc của nhân viên.</w:t>
      </w:r>
      <w:r w:rsidR="00C01E75" w:rsidRPr="003C1288">
        <w:rPr>
          <w:rFonts w:ascii="Times New Roman" w:eastAsia="Times New Roman" w:hAnsi="Times New Roman" w:cs="Times New Roman"/>
          <w:sz w:val="26"/>
          <w:szCs w:val="26"/>
          <w:lang w:val="en-US"/>
        </w:rPr>
        <w:t xml:space="preserve"> </w:t>
      </w:r>
      <w:r w:rsidR="00315BCE" w:rsidRPr="003C1288">
        <w:rPr>
          <w:rFonts w:ascii="Times New Roman" w:eastAsia="Times New Roman" w:hAnsi="Times New Roman" w:cs="Times New Roman"/>
          <w:sz w:val="26"/>
          <w:szCs w:val="26"/>
          <w:lang w:val="en-US"/>
        </w:rPr>
        <w:t>Sau khi nhân viên quét thành công sẽ hiện ra tên</w:t>
      </w:r>
      <w:r w:rsidR="008A0705" w:rsidRPr="003C1288">
        <w:rPr>
          <w:rFonts w:ascii="Times New Roman" w:eastAsia="Times New Roman" w:hAnsi="Times New Roman" w:cs="Times New Roman"/>
          <w:sz w:val="26"/>
          <w:szCs w:val="26"/>
          <w:lang w:val="en-US"/>
        </w:rPr>
        <w:t xml:space="preserve"> nhân viên đó, giờ lúc quét vân tay và báo ‘Thành công’</w:t>
      </w:r>
      <w:r w:rsidR="00AA7E02">
        <w:rPr>
          <w:rFonts w:ascii="Times New Roman" w:eastAsia="Times New Roman" w:hAnsi="Times New Roman" w:cs="Times New Roman"/>
          <w:sz w:val="26"/>
          <w:szCs w:val="26"/>
          <w:lang w:val="en-US"/>
        </w:rPr>
        <w:t>.</w:t>
      </w:r>
    </w:p>
    <w:p w14:paraId="3BED21FA" w14:textId="7D1F1DA9" w:rsidR="00C6695B" w:rsidRPr="00C6695B" w:rsidRDefault="00C6695B" w:rsidP="00C6695B">
      <w:pPr>
        <w:ind w:left="720"/>
        <w:jc w:val="both"/>
        <w:rPr>
          <w:rFonts w:ascii="Times New Roman" w:eastAsia="Times New Roman" w:hAnsi="Times New Roman" w:cs="Times New Roman"/>
          <w:b/>
          <w:color w:val="FF0000"/>
          <w:sz w:val="26"/>
          <w:szCs w:val="26"/>
          <w:lang w:val="en-US"/>
        </w:rPr>
      </w:pPr>
      <w:r>
        <w:rPr>
          <w:rFonts w:ascii="Times New Roman" w:eastAsia="Times New Roman" w:hAnsi="Times New Roman" w:cs="Times New Roman"/>
          <w:b/>
          <w:color w:val="FF0000"/>
          <w:sz w:val="26"/>
          <w:szCs w:val="26"/>
          <w:lang w:val="en-US"/>
        </w:rPr>
        <w:t>Cần phải quét lúc bắt đầu làm và khi kết thúc ca làm chứ nhỉ?</w:t>
      </w:r>
    </w:p>
    <w:p w14:paraId="45B8B650" w14:textId="5CB8A046" w:rsidR="00F060CD" w:rsidRPr="00D86ECA" w:rsidRDefault="003D4D22" w:rsidP="00D86ECA">
      <w:pPr>
        <w:numPr>
          <w:ilvl w:val="0"/>
          <w:numId w:val="1"/>
        </w:numPr>
        <w:jc w:val="both"/>
        <w:rPr>
          <w:rFonts w:ascii="Times New Roman" w:eastAsia="Times New Roman" w:hAnsi="Times New Roman" w:cs="Times New Roman"/>
          <w:b/>
          <w:sz w:val="26"/>
          <w:szCs w:val="26"/>
        </w:rPr>
      </w:pPr>
      <w:r w:rsidRPr="005D6885">
        <w:rPr>
          <w:rFonts w:ascii="Times New Roman" w:eastAsia="Times New Roman" w:hAnsi="Times New Roman" w:cs="Times New Roman"/>
          <w:b/>
          <w:sz w:val="26"/>
          <w:szCs w:val="26"/>
        </w:rPr>
        <w:t>Chấm công</w:t>
      </w:r>
      <w:r w:rsidRPr="005D6885">
        <w:rPr>
          <w:rFonts w:ascii="Times New Roman" w:eastAsia="Times New Roman" w:hAnsi="Times New Roman" w:cs="Times New Roman"/>
          <w:sz w:val="26"/>
          <w:szCs w:val="26"/>
        </w:rPr>
        <w:t xml:space="preserve">: </w:t>
      </w:r>
      <w:r w:rsidR="0082197F">
        <w:rPr>
          <w:rFonts w:ascii="Times New Roman" w:eastAsia="Times New Roman" w:hAnsi="Times New Roman" w:cs="Times New Roman"/>
          <w:sz w:val="26"/>
          <w:szCs w:val="26"/>
          <w:lang w:val="en-US"/>
        </w:rPr>
        <w:t>Máy sẽ đọc dữ liệu của máy chấm công và sau đó lưu vào trong hệ thống.</w:t>
      </w:r>
      <w:r w:rsidR="00E95352" w:rsidRPr="005D6885">
        <w:rPr>
          <w:rFonts w:ascii="Times New Roman" w:eastAsia="Times New Roman" w:hAnsi="Times New Roman" w:cs="Times New Roman"/>
          <w:sz w:val="26"/>
          <w:szCs w:val="26"/>
          <w:lang w:val="en-US"/>
        </w:rPr>
        <w:t xml:space="preserve"> </w:t>
      </w:r>
      <w:r w:rsidR="0082197F">
        <w:rPr>
          <w:rFonts w:ascii="Times New Roman" w:eastAsia="Times New Roman" w:hAnsi="Times New Roman" w:cs="Times New Roman"/>
          <w:sz w:val="26"/>
          <w:szCs w:val="26"/>
          <w:lang w:val="en-US"/>
        </w:rPr>
        <w:t xml:space="preserve">Hệ </w:t>
      </w:r>
      <w:r w:rsidRPr="005D6885">
        <w:rPr>
          <w:rFonts w:ascii="Times New Roman" w:eastAsia="Times New Roman" w:hAnsi="Times New Roman" w:cs="Times New Roman"/>
          <w:sz w:val="26"/>
          <w:szCs w:val="26"/>
        </w:rPr>
        <w:t>thống sẽ ghi lại tên nhân viên, chi tiết và chính xác ngày tháng, giờ phút giây vào ca và kết ca từ dữ liệu nhân viên quét vân tay và sau đó xuất ra một</w:t>
      </w:r>
      <w:r w:rsidR="00950991" w:rsidRPr="005D6885">
        <w:rPr>
          <w:rFonts w:ascii="Times New Roman" w:eastAsia="Times New Roman" w:hAnsi="Times New Roman" w:cs="Times New Roman"/>
          <w:sz w:val="26"/>
          <w:szCs w:val="26"/>
          <w:lang w:val="en-US"/>
        </w:rPr>
        <w:t xml:space="preserve"> file</w:t>
      </w:r>
      <w:r w:rsidRPr="005D6885">
        <w:rPr>
          <w:rFonts w:ascii="Times New Roman" w:eastAsia="Times New Roman" w:hAnsi="Times New Roman" w:cs="Times New Roman"/>
          <w:sz w:val="26"/>
          <w:szCs w:val="26"/>
        </w:rPr>
        <w:t xml:space="preserve"> bảng chấm công của nhân viên.</w:t>
      </w:r>
      <w:r w:rsidR="00950991" w:rsidRPr="005D6885">
        <w:rPr>
          <w:rFonts w:ascii="Times New Roman" w:eastAsia="Times New Roman" w:hAnsi="Times New Roman" w:cs="Times New Roman"/>
          <w:sz w:val="26"/>
          <w:szCs w:val="26"/>
          <w:lang w:val="en-US"/>
        </w:rPr>
        <w:t xml:space="preserve"> </w:t>
      </w:r>
    </w:p>
    <w:p w14:paraId="10ECFE6D" w14:textId="77777777" w:rsidR="0040028F" w:rsidRPr="0040028F" w:rsidRDefault="003D4D22" w:rsidP="00B00447">
      <w:pPr>
        <w:numPr>
          <w:ilvl w:val="0"/>
          <w:numId w:val="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Tính lương</w:t>
      </w:r>
      <w:r w:rsidRPr="003C1288">
        <w:rPr>
          <w:rFonts w:ascii="Times New Roman" w:eastAsia="Times New Roman" w:hAnsi="Times New Roman" w:cs="Times New Roman"/>
          <w:sz w:val="26"/>
          <w:szCs w:val="26"/>
        </w:rPr>
        <w:t xml:space="preserve">: </w:t>
      </w:r>
      <w:r w:rsidR="00E72F1C">
        <w:rPr>
          <w:rFonts w:ascii="Times New Roman" w:eastAsia="Times New Roman" w:hAnsi="Times New Roman" w:cs="Times New Roman"/>
          <w:sz w:val="26"/>
          <w:szCs w:val="26"/>
          <w:lang w:val="en-US"/>
        </w:rPr>
        <w:t xml:space="preserve">Quán quy định </w:t>
      </w:r>
      <w:r w:rsidR="00313AB4">
        <w:rPr>
          <w:rFonts w:ascii="Times New Roman" w:eastAsia="Times New Roman" w:hAnsi="Times New Roman" w:cs="Times New Roman"/>
          <w:sz w:val="26"/>
          <w:szCs w:val="26"/>
          <w:lang w:val="en-US"/>
        </w:rPr>
        <w:t xml:space="preserve">tính lương từ ngày đầu tiên đến ngày cuối cùng của 1 tháng. </w:t>
      </w:r>
      <w:r w:rsidR="0012492C">
        <w:rPr>
          <w:rFonts w:ascii="Times New Roman" w:eastAsia="Times New Roman" w:hAnsi="Times New Roman" w:cs="Times New Roman"/>
          <w:sz w:val="26"/>
          <w:szCs w:val="26"/>
          <w:lang w:val="en-US"/>
        </w:rPr>
        <w:t>C</w:t>
      </w:r>
      <w:r w:rsidR="00B00447" w:rsidRPr="003C1288">
        <w:rPr>
          <w:rFonts w:ascii="Times New Roman" w:eastAsia="Times New Roman" w:hAnsi="Times New Roman" w:cs="Times New Roman"/>
          <w:sz w:val="26"/>
          <w:szCs w:val="26"/>
        </w:rPr>
        <w:t>ác thông tin về mức lương tùy vào chức vụ (pha chế, phục vụ), mức thưởng, phụ cấp, mức phạt của nhân viên</w:t>
      </w:r>
      <w:r w:rsidR="0012492C">
        <w:rPr>
          <w:rFonts w:ascii="Times New Roman" w:eastAsia="Times New Roman" w:hAnsi="Times New Roman" w:cs="Times New Roman"/>
          <w:sz w:val="26"/>
          <w:szCs w:val="26"/>
          <w:lang w:val="en-US"/>
        </w:rPr>
        <w:t xml:space="preserve"> sẽ được nhập và lưu trữ </w:t>
      </w:r>
      <w:r w:rsidR="00AA6375">
        <w:rPr>
          <w:rFonts w:ascii="Times New Roman" w:eastAsia="Times New Roman" w:hAnsi="Times New Roman" w:cs="Times New Roman"/>
          <w:sz w:val="26"/>
          <w:szCs w:val="26"/>
          <w:lang w:val="en-US"/>
        </w:rPr>
        <w:t>vào</w:t>
      </w:r>
      <w:r w:rsidR="0012492C">
        <w:rPr>
          <w:rFonts w:ascii="Times New Roman" w:eastAsia="Times New Roman" w:hAnsi="Times New Roman" w:cs="Times New Roman"/>
          <w:sz w:val="26"/>
          <w:szCs w:val="26"/>
          <w:lang w:val="en-US"/>
        </w:rPr>
        <w:t xml:space="preserve"> chức năng</w:t>
      </w:r>
      <w:r w:rsidR="00814907">
        <w:rPr>
          <w:rFonts w:ascii="Times New Roman" w:eastAsia="Times New Roman" w:hAnsi="Times New Roman" w:cs="Times New Roman"/>
          <w:sz w:val="26"/>
          <w:szCs w:val="26"/>
          <w:lang w:val="en-US"/>
        </w:rPr>
        <w:t xml:space="preserve"> tính lương của</w:t>
      </w:r>
      <w:r w:rsidR="00AA6375">
        <w:rPr>
          <w:rFonts w:ascii="Times New Roman" w:eastAsia="Times New Roman" w:hAnsi="Times New Roman" w:cs="Times New Roman"/>
          <w:sz w:val="26"/>
          <w:szCs w:val="26"/>
          <w:lang w:val="en-US"/>
        </w:rPr>
        <w:t xml:space="preserve"> hệ thống</w:t>
      </w:r>
      <w:r w:rsidR="00B00447" w:rsidRPr="003C1288">
        <w:rPr>
          <w:rFonts w:ascii="Times New Roman" w:eastAsia="Times New Roman" w:hAnsi="Times New Roman" w:cs="Times New Roman"/>
          <w:sz w:val="26"/>
          <w:szCs w:val="26"/>
        </w:rPr>
        <w:t>.</w:t>
      </w:r>
      <w:r w:rsidR="00EC13FB">
        <w:rPr>
          <w:rFonts w:ascii="Times New Roman" w:eastAsia="Times New Roman" w:hAnsi="Times New Roman" w:cs="Times New Roman"/>
          <w:sz w:val="26"/>
          <w:szCs w:val="26"/>
          <w:lang w:val="en-US"/>
        </w:rPr>
        <w:t xml:space="preserve"> </w:t>
      </w:r>
    </w:p>
    <w:p w14:paraId="2C593916" w14:textId="1EC9E017" w:rsidR="00DB238F" w:rsidRDefault="0040028F" w:rsidP="0040028F">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 xml:space="preserve">+ </w:t>
      </w:r>
      <w:r w:rsidR="00EC13FB">
        <w:rPr>
          <w:rFonts w:ascii="Times New Roman" w:eastAsia="Times New Roman" w:hAnsi="Times New Roman" w:cs="Times New Roman"/>
          <w:sz w:val="26"/>
          <w:szCs w:val="26"/>
          <w:lang w:val="en-US"/>
        </w:rPr>
        <w:t xml:space="preserve">Nếu chức vụ là pha chế thì sẽ nhập mức lương </w:t>
      </w:r>
      <w:r w:rsidR="0082197F">
        <w:rPr>
          <w:rFonts w:ascii="Times New Roman" w:eastAsia="Times New Roman" w:hAnsi="Times New Roman" w:cs="Times New Roman"/>
          <w:sz w:val="26"/>
          <w:szCs w:val="26"/>
          <w:lang w:val="en-US"/>
        </w:rPr>
        <w:t>c</w:t>
      </w:r>
      <w:r w:rsidR="00EC13FB">
        <w:rPr>
          <w:rFonts w:ascii="Times New Roman" w:eastAsia="Times New Roman" w:hAnsi="Times New Roman" w:cs="Times New Roman"/>
          <w:sz w:val="26"/>
          <w:szCs w:val="26"/>
          <w:lang w:val="en-US"/>
        </w:rPr>
        <w:t>ơ bản là</w:t>
      </w:r>
      <w:r w:rsidR="007A33A8">
        <w:rPr>
          <w:rFonts w:ascii="Times New Roman" w:eastAsia="Times New Roman" w:hAnsi="Times New Roman" w:cs="Times New Roman"/>
          <w:sz w:val="26"/>
          <w:szCs w:val="26"/>
          <w:lang w:val="en-US"/>
        </w:rPr>
        <w:t xml:space="preserve"> 18</w:t>
      </w:r>
      <w:r w:rsidR="0025262F">
        <w:rPr>
          <w:rFonts w:ascii="Times New Roman" w:eastAsia="Times New Roman" w:hAnsi="Times New Roman" w:cs="Times New Roman"/>
          <w:sz w:val="26"/>
          <w:szCs w:val="26"/>
          <w:lang w:val="en-US"/>
        </w:rPr>
        <w:t>k/1 giờ hoặc</w:t>
      </w:r>
      <w:r w:rsidR="00EC13FB">
        <w:rPr>
          <w:rFonts w:ascii="Times New Roman" w:eastAsia="Times New Roman" w:hAnsi="Times New Roman" w:cs="Times New Roman"/>
          <w:sz w:val="26"/>
          <w:szCs w:val="26"/>
          <w:lang w:val="en-US"/>
        </w:rPr>
        <w:t xml:space="preserve"> 20</w:t>
      </w:r>
      <w:r w:rsidR="0025262F">
        <w:rPr>
          <w:rFonts w:ascii="Times New Roman" w:eastAsia="Times New Roman" w:hAnsi="Times New Roman" w:cs="Times New Roman"/>
          <w:sz w:val="26"/>
          <w:szCs w:val="26"/>
          <w:lang w:val="en-US"/>
        </w:rPr>
        <w:t>k</w:t>
      </w:r>
      <w:r w:rsidR="00EC13FB">
        <w:rPr>
          <w:rFonts w:ascii="Times New Roman" w:eastAsia="Times New Roman" w:hAnsi="Times New Roman" w:cs="Times New Roman"/>
          <w:sz w:val="26"/>
          <w:szCs w:val="26"/>
          <w:lang w:val="en-US"/>
        </w:rPr>
        <w:t>/1 giờ</w:t>
      </w:r>
      <w:r w:rsidR="0025262F">
        <w:rPr>
          <w:rFonts w:ascii="Times New Roman" w:eastAsia="Times New Roman" w:hAnsi="Times New Roman" w:cs="Times New Roman"/>
          <w:sz w:val="26"/>
          <w:szCs w:val="26"/>
          <w:lang w:val="en-US"/>
        </w:rPr>
        <w:t xml:space="preserve"> tuỳ vào chị chủ quyết định nhập</w:t>
      </w:r>
      <w:r w:rsidR="00C6695B">
        <w:rPr>
          <w:rFonts w:ascii="Times New Roman" w:eastAsia="Times New Roman" w:hAnsi="Times New Roman" w:cs="Times New Roman"/>
          <w:sz w:val="26"/>
          <w:szCs w:val="26"/>
          <w:lang w:val="en-US"/>
        </w:rPr>
        <w:t xml:space="preserve"> </w:t>
      </w:r>
      <w:r w:rsidR="00C6695B">
        <w:rPr>
          <w:rFonts w:ascii="Times New Roman" w:eastAsia="Times New Roman" w:hAnsi="Times New Roman" w:cs="Times New Roman"/>
          <w:color w:val="FF0000"/>
          <w:sz w:val="26"/>
          <w:szCs w:val="26"/>
          <w:lang w:val="en-US"/>
        </w:rPr>
        <w:t xml:space="preserve">(như vậy mức lương tùy thuộc vào từng nhân viên chứ ko phụ thuộc vào vị trí công việc </w:t>
      </w:r>
      <w:r w:rsidR="00C6695B" w:rsidRPr="00C6695B">
        <w:rPr>
          <w:rFonts w:ascii="Times New Roman" w:eastAsia="Times New Roman" w:hAnsi="Times New Roman" w:cs="Times New Roman"/>
          <w:color w:val="FF0000"/>
          <w:sz w:val="26"/>
          <w:szCs w:val="26"/>
          <w:lang w:val="en-US"/>
        </w:rPr>
        <w:sym w:font="Wingdings" w:char="F0E0"/>
      </w:r>
      <w:r w:rsidR="00C6695B">
        <w:rPr>
          <w:rFonts w:ascii="Times New Roman" w:eastAsia="Times New Roman" w:hAnsi="Times New Roman" w:cs="Times New Roman"/>
          <w:color w:val="FF0000"/>
          <w:sz w:val="26"/>
          <w:szCs w:val="26"/>
          <w:lang w:val="en-US"/>
        </w:rPr>
        <w:t xml:space="preserve"> thông tin NV cần có mức lương)</w:t>
      </w:r>
      <w:r w:rsidR="00EC13FB">
        <w:rPr>
          <w:rFonts w:ascii="Times New Roman" w:eastAsia="Times New Roman" w:hAnsi="Times New Roman" w:cs="Times New Roman"/>
          <w:sz w:val="26"/>
          <w:szCs w:val="26"/>
          <w:lang w:val="en-US"/>
        </w:rPr>
        <w:t>. Nếu là phục vụ thì nhập mức lương cơ bản là</w:t>
      </w:r>
      <w:r w:rsidR="0025262F">
        <w:rPr>
          <w:rFonts w:ascii="Times New Roman" w:eastAsia="Times New Roman" w:hAnsi="Times New Roman" w:cs="Times New Roman"/>
          <w:sz w:val="26"/>
          <w:szCs w:val="26"/>
          <w:lang w:val="en-US"/>
        </w:rPr>
        <w:t xml:space="preserve"> 14k/1 giờ hoặc</w:t>
      </w:r>
      <w:r w:rsidR="00EC13FB">
        <w:rPr>
          <w:rFonts w:ascii="Times New Roman" w:eastAsia="Times New Roman" w:hAnsi="Times New Roman" w:cs="Times New Roman"/>
          <w:sz w:val="26"/>
          <w:szCs w:val="26"/>
          <w:lang w:val="en-US"/>
        </w:rPr>
        <w:t xml:space="preserve"> 15</w:t>
      </w:r>
      <w:r w:rsidR="0025262F">
        <w:rPr>
          <w:rFonts w:ascii="Times New Roman" w:eastAsia="Times New Roman" w:hAnsi="Times New Roman" w:cs="Times New Roman"/>
          <w:sz w:val="26"/>
          <w:szCs w:val="26"/>
          <w:lang w:val="en-US"/>
        </w:rPr>
        <w:t>k</w:t>
      </w:r>
      <w:r w:rsidR="00EC13FB">
        <w:rPr>
          <w:rFonts w:ascii="Times New Roman" w:eastAsia="Times New Roman" w:hAnsi="Times New Roman" w:cs="Times New Roman"/>
          <w:sz w:val="26"/>
          <w:szCs w:val="26"/>
          <w:lang w:val="en-US"/>
        </w:rPr>
        <w:t>/1 giờ</w:t>
      </w:r>
      <w:r w:rsidR="0025262F">
        <w:rPr>
          <w:rFonts w:ascii="Times New Roman" w:eastAsia="Times New Roman" w:hAnsi="Times New Roman" w:cs="Times New Roman"/>
          <w:sz w:val="26"/>
          <w:szCs w:val="26"/>
          <w:lang w:val="en-US"/>
        </w:rPr>
        <w:t xml:space="preserve"> tuỳ vào chị chủ quyết định nhập</w:t>
      </w:r>
      <w:r w:rsidR="00EC13FB">
        <w:rPr>
          <w:rFonts w:ascii="Times New Roman" w:eastAsia="Times New Roman" w:hAnsi="Times New Roman" w:cs="Times New Roman"/>
          <w:sz w:val="26"/>
          <w:szCs w:val="26"/>
          <w:lang w:val="en-US"/>
        </w:rPr>
        <w:t>.</w:t>
      </w:r>
      <w:r w:rsidR="00814907">
        <w:rPr>
          <w:rFonts w:ascii="Times New Roman" w:eastAsia="Times New Roman" w:hAnsi="Times New Roman" w:cs="Times New Roman"/>
          <w:sz w:val="26"/>
          <w:szCs w:val="26"/>
          <w:lang w:val="en-US"/>
        </w:rPr>
        <w:t xml:space="preserve"> </w:t>
      </w:r>
    </w:p>
    <w:p w14:paraId="47964948" w14:textId="3AD72901" w:rsidR="00DB238F" w:rsidRDefault="00DB238F" w:rsidP="0040028F">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 xml:space="preserve">+ </w:t>
      </w:r>
      <w:r w:rsidR="00AA44CF">
        <w:rPr>
          <w:rFonts w:ascii="Times New Roman" w:eastAsia="Times New Roman" w:hAnsi="Times New Roman" w:cs="Times New Roman"/>
          <w:sz w:val="26"/>
          <w:szCs w:val="26"/>
          <w:lang w:val="en-US"/>
        </w:rPr>
        <w:t>Khi nhân viên làm đủ 8 tiếng</w:t>
      </w:r>
      <w:r w:rsidR="00C6695B">
        <w:rPr>
          <w:rFonts w:ascii="Times New Roman" w:eastAsia="Times New Roman" w:hAnsi="Times New Roman" w:cs="Times New Roman"/>
          <w:sz w:val="26"/>
          <w:szCs w:val="26"/>
          <w:lang w:val="en-US"/>
        </w:rPr>
        <w:t xml:space="preserve"> (</w:t>
      </w:r>
      <w:r w:rsidR="00C6695B">
        <w:rPr>
          <w:rFonts w:ascii="Times New Roman" w:eastAsia="Times New Roman" w:hAnsi="Times New Roman" w:cs="Times New Roman"/>
          <w:color w:val="FF0000"/>
          <w:sz w:val="26"/>
          <w:szCs w:val="26"/>
          <w:lang w:val="en-US"/>
        </w:rPr>
        <w:t>trong 1 ngày hay mấy ngày?</w:t>
      </w:r>
      <w:r w:rsidR="00C6695B">
        <w:rPr>
          <w:rFonts w:ascii="Times New Roman" w:eastAsia="Times New Roman" w:hAnsi="Times New Roman" w:cs="Times New Roman"/>
          <w:sz w:val="26"/>
          <w:szCs w:val="26"/>
          <w:lang w:val="en-US"/>
        </w:rPr>
        <w:t>)</w:t>
      </w:r>
      <w:r w:rsidR="00AA44CF">
        <w:rPr>
          <w:rFonts w:ascii="Times New Roman" w:eastAsia="Times New Roman" w:hAnsi="Times New Roman" w:cs="Times New Roman"/>
          <w:sz w:val="26"/>
          <w:szCs w:val="26"/>
          <w:lang w:val="en-US"/>
        </w:rPr>
        <w:t xml:space="preserve"> thì </w:t>
      </w:r>
      <w:r w:rsidR="00730661">
        <w:rPr>
          <w:rFonts w:ascii="Times New Roman" w:eastAsia="Times New Roman" w:hAnsi="Times New Roman" w:cs="Times New Roman"/>
          <w:sz w:val="26"/>
          <w:szCs w:val="26"/>
          <w:lang w:val="en-US"/>
        </w:rPr>
        <w:t>ở cột</w:t>
      </w:r>
      <w:r w:rsidR="00AA44CF">
        <w:rPr>
          <w:rFonts w:ascii="Times New Roman" w:eastAsia="Times New Roman" w:hAnsi="Times New Roman" w:cs="Times New Roman"/>
          <w:sz w:val="26"/>
          <w:szCs w:val="26"/>
          <w:lang w:val="en-US"/>
        </w:rPr>
        <w:t xml:space="preserve"> phụ cấp </w:t>
      </w:r>
      <w:r w:rsidR="00730661">
        <w:rPr>
          <w:rFonts w:ascii="Times New Roman" w:eastAsia="Times New Roman" w:hAnsi="Times New Roman" w:cs="Times New Roman"/>
          <w:sz w:val="26"/>
          <w:szCs w:val="26"/>
          <w:lang w:val="en-US"/>
        </w:rPr>
        <w:t xml:space="preserve">sẽ nhập </w:t>
      </w:r>
      <w:r w:rsidR="00AA44CF">
        <w:rPr>
          <w:rFonts w:ascii="Times New Roman" w:eastAsia="Times New Roman" w:hAnsi="Times New Roman" w:cs="Times New Roman"/>
          <w:sz w:val="26"/>
          <w:szCs w:val="26"/>
          <w:lang w:val="en-US"/>
        </w:rPr>
        <w:t xml:space="preserve">20 nghìn. </w:t>
      </w:r>
    </w:p>
    <w:p w14:paraId="5BCA6E7A" w14:textId="7ECA38C2" w:rsidR="00DB238F" w:rsidRDefault="00DB238F" w:rsidP="0040028F">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 xml:space="preserve">+ </w:t>
      </w:r>
      <w:r w:rsidR="00AA44CF">
        <w:rPr>
          <w:rFonts w:ascii="Times New Roman" w:eastAsia="Times New Roman" w:hAnsi="Times New Roman" w:cs="Times New Roman"/>
          <w:sz w:val="26"/>
          <w:szCs w:val="26"/>
          <w:lang w:val="en-US"/>
        </w:rPr>
        <w:t>Về phần thưởng thì phụ thuộc vào chị chủ quán, nếu làm tốt thì chị chủ chủ</w:t>
      </w:r>
      <w:r w:rsidR="000B4F92">
        <w:rPr>
          <w:rFonts w:ascii="Times New Roman" w:eastAsia="Times New Roman" w:hAnsi="Times New Roman" w:cs="Times New Roman"/>
          <w:sz w:val="26"/>
          <w:szCs w:val="26"/>
          <w:lang w:val="en-US"/>
        </w:rPr>
        <w:t xml:space="preserve"> hoặc quản lý</w:t>
      </w:r>
      <w:r w:rsidR="00AA44CF">
        <w:rPr>
          <w:rFonts w:ascii="Times New Roman" w:eastAsia="Times New Roman" w:hAnsi="Times New Roman" w:cs="Times New Roman"/>
          <w:sz w:val="26"/>
          <w:szCs w:val="26"/>
          <w:lang w:val="en-US"/>
        </w:rPr>
        <w:t xml:space="preserve"> sẽ nhập</w:t>
      </w:r>
      <w:r w:rsidR="000B4F92">
        <w:rPr>
          <w:rFonts w:ascii="Times New Roman" w:eastAsia="Times New Roman" w:hAnsi="Times New Roman" w:cs="Times New Roman"/>
          <w:sz w:val="26"/>
          <w:szCs w:val="26"/>
          <w:lang w:val="en-US"/>
        </w:rPr>
        <w:t xml:space="preserve"> mức thưởng 200 nghìn vào cột mức thưởng của nhân viên đó</w:t>
      </w:r>
      <w:r w:rsidR="00C6695B">
        <w:rPr>
          <w:rFonts w:ascii="Times New Roman" w:eastAsia="Times New Roman" w:hAnsi="Times New Roman" w:cs="Times New Roman"/>
          <w:sz w:val="26"/>
          <w:szCs w:val="26"/>
          <w:lang w:val="en-US"/>
        </w:rPr>
        <w:t xml:space="preserve"> </w:t>
      </w:r>
      <w:r w:rsidR="00C6695B" w:rsidRPr="00C6695B">
        <w:rPr>
          <w:rFonts w:ascii="Times New Roman" w:eastAsia="Times New Roman" w:hAnsi="Times New Roman" w:cs="Times New Roman"/>
          <w:sz w:val="26"/>
          <w:szCs w:val="26"/>
          <w:lang w:val="en-US"/>
        </w:rPr>
        <w:sym w:font="Wingdings" w:char="F0E0"/>
      </w:r>
      <w:r w:rsidR="00C6695B">
        <w:rPr>
          <w:rFonts w:ascii="Times New Roman" w:eastAsia="Times New Roman" w:hAnsi="Times New Roman" w:cs="Times New Roman"/>
          <w:sz w:val="26"/>
          <w:szCs w:val="26"/>
          <w:lang w:val="en-US"/>
        </w:rPr>
        <w:t xml:space="preserve"> </w:t>
      </w:r>
      <w:r w:rsidR="00C6695B">
        <w:rPr>
          <w:rFonts w:ascii="Times New Roman" w:eastAsia="Times New Roman" w:hAnsi="Times New Roman" w:cs="Times New Roman"/>
          <w:color w:val="FF0000"/>
          <w:sz w:val="26"/>
          <w:szCs w:val="26"/>
          <w:lang w:val="en-US"/>
        </w:rPr>
        <w:t>mức thưởng của tháng đó hay thế nào?</w:t>
      </w:r>
      <w:r w:rsidR="000B4F92">
        <w:rPr>
          <w:rFonts w:ascii="Times New Roman" w:eastAsia="Times New Roman" w:hAnsi="Times New Roman" w:cs="Times New Roman"/>
          <w:sz w:val="26"/>
          <w:szCs w:val="26"/>
          <w:lang w:val="en-US"/>
        </w:rPr>
        <w:t>.</w:t>
      </w:r>
      <w:r w:rsidR="00730661">
        <w:rPr>
          <w:rFonts w:ascii="Times New Roman" w:eastAsia="Times New Roman" w:hAnsi="Times New Roman" w:cs="Times New Roman"/>
          <w:sz w:val="26"/>
          <w:szCs w:val="26"/>
          <w:lang w:val="en-US"/>
        </w:rPr>
        <w:t xml:space="preserve"> </w:t>
      </w:r>
    </w:p>
    <w:p w14:paraId="75FB4EA1" w14:textId="2E748D76" w:rsidR="00730661" w:rsidRPr="00730661" w:rsidRDefault="00DB238F" w:rsidP="0040028F">
      <w:pPr>
        <w:ind w:left="72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lang w:val="en-US"/>
        </w:rPr>
        <w:t xml:space="preserve">+ </w:t>
      </w:r>
      <w:r w:rsidR="00730661">
        <w:rPr>
          <w:rFonts w:ascii="Times New Roman" w:eastAsia="Times New Roman" w:hAnsi="Times New Roman" w:cs="Times New Roman"/>
          <w:sz w:val="26"/>
          <w:szCs w:val="26"/>
          <w:lang w:val="en-US"/>
        </w:rPr>
        <w:t>Về phần phạt thì có 3 trường hợp</w:t>
      </w:r>
      <w:r w:rsidR="00994C89">
        <w:rPr>
          <w:rFonts w:ascii="Times New Roman" w:eastAsia="Times New Roman" w:hAnsi="Times New Roman" w:cs="Times New Roman"/>
          <w:sz w:val="26"/>
          <w:szCs w:val="26"/>
          <w:lang w:val="en-US"/>
        </w:rPr>
        <w:t xml:space="preserve"> sẽ được nhập vào cột phạt:</w:t>
      </w:r>
    </w:p>
    <w:p w14:paraId="542DF9F2" w14:textId="09B9B71F" w:rsidR="00730661" w:rsidRDefault="00730661" w:rsidP="00DB238F">
      <w:pPr>
        <w:ind w:left="720" w:firstLine="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xml:space="preserve">+ Nếu đi trễ sẽ bị trừ 30 nghìn/1 </w:t>
      </w:r>
      <w:r w:rsidR="00680358">
        <w:rPr>
          <w:rFonts w:ascii="Times New Roman" w:eastAsia="Times New Roman" w:hAnsi="Times New Roman" w:cs="Times New Roman"/>
          <w:sz w:val="26"/>
          <w:szCs w:val="26"/>
          <w:lang w:val="en-US"/>
        </w:rPr>
        <w:t>ca làm</w:t>
      </w:r>
    </w:p>
    <w:p w14:paraId="34B2C401" w14:textId="77AB6E5B" w:rsidR="00680358" w:rsidRDefault="00680358" w:rsidP="00DB238F">
      <w:pPr>
        <w:ind w:left="720" w:firstLine="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Nếu dùng điện thoại trong giờ làm sẽ bị trừ 50 nghìn/1 ca làm</w:t>
      </w:r>
    </w:p>
    <w:p w14:paraId="06B59D9C" w14:textId="2EF07312" w:rsidR="00680358" w:rsidRDefault="00680358" w:rsidP="00DB238F">
      <w:pPr>
        <w:ind w:left="720" w:firstLine="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Nếu bị khách đánh giá không tốt sẽ bị trừ 5% lương/1 tháng</w:t>
      </w:r>
    </w:p>
    <w:p w14:paraId="597B5879" w14:textId="4BBA6229" w:rsidR="00C6695B" w:rsidRPr="00C6695B" w:rsidRDefault="00C6695B" w:rsidP="00C6695B">
      <w:pPr>
        <w:jc w:val="both"/>
        <w:rPr>
          <w:rFonts w:ascii="Times New Roman" w:eastAsia="Times New Roman" w:hAnsi="Times New Roman" w:cs="Times New Roman"/>
          <w:color w:val="FF0000"/>
          <w:sz w:val="26"/>
          <w:szCs w:val="26"/>
          <w:lang w:val="en-US"/>
        </w:rPr>
      </w:pPr>
      <w:r>
        <w:rPr>
          <w:rFonts w:ascii="Times New Roman" w:eastAsia="Times New Roman" w:hAnsi="Times New Roman" w:cs="Times New Roman"/>
          <w:color w:val="FF0000"/>
          <w:sz w:val="26"/>
          <w:szCs w:val="26"/>
          <w:lang w:val="en-US"/>
        </w:rPr>
        <w:t>Việc tính thưởng và phạt tương đối nhiều việc, do vậy, mình đề nghị nhóm tách riêng việc quản lý thưởng phạt ra làm 1 phần riêng, không nằm trong quản lý lương.</w:t>
      </w:r>
    </w:p>
    <w:p w14:paraId="28183C07" w14:textId="77777777" w:rsidR="00DB238F" w:rsidRDefault="00DB238F"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xml:space="preserve">+ </w:t>
      </w:r>
      <w:r w:rsidR="00203A81">
        <w:rPr>
          <w:rFonts w:ascii="Times New Roman" w:eastAsia="Times New Roman" w:hAnsi="Times New Roman" w:cs="Times New Roman"/>
          <w:sz w:val="26"/>
          <w:szCs w:val="26"/>
          <w:lang w:val="en-US"/>
        </w:rPr>
        <w:t>Trong trường hợp có nhân viên ứng trước thì quán sẽ có quy định là được ứng lương từ ngày 15 của tháng trở đi</w:t>
      </w:r>
      <w:r w:rsidR="002E4E3B">
        <w:rPr>
          <w:rFonts w:ascii="Times New Roman" w:eastAsia="Times New Roman" w:hAnsi="Times New Roman" w:cs="Times New Roman"/>
          <w:sz w:val="26"/>
          <w:szCs w:val="26"/>
          <w:lang w:val="en-US"/>
        </w:rPr>
        <w:t>.</w:t>
      </w:r>
    </w:p>
    <w:p w14:paraId="0594F1A5" w14:textId="0B83D2A4" w:rsidR="00203A81" w:rsidRDefault="00DB238F"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V</w:t>
      </w:r>
      <w:r w:rsidR="002E4E3B">
        <w:rPr>
          <w:rFonts w:ascii="Times New Roman" w:eastAsia="Times New Roman" w:hAnsi="Times New Roman" w:cs="Times New Roman"/>
          <w:sz w:val="26"/>
          <w:szCs w:val="26"/>
          <w:lang w:val="en-US"/>
        </w:rPr>
        <w:t>ề trường hợp có nhân viên nghỉ không xin phép thì sẽ không được tính lương, còn nhân viên đã xin phép thì vẫn yêu cầu làm hết tháng mới được nghỉ.</w:t>
      </w:r>
    </w:p>
    <w:p w14:paraId="5B348763" w14:textId="1AA9C4E8" w:rsidR="00DB238F" w:rsidRDefault="00DB238F"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lastRenderedPageBreak/>
        <w:t>+ Trường hợp khi nhân viên làm đủ 12 tháng</w:t>
      </w:r>
      <w:r w:rsidR="004F2A25">
        <w:rPr>
          <w:rFonts w:ascii="Times New Roman" w:eastAsia="Times New Roman" w:hAnsi="Times New Roman" w:cs="Times New Roman"/>
          <w:sz w:val="26"/>
          <w:szCs w:val="26"/>
          <w:lang w:val="en-US"/>
        </w:rPr>
        <w:t xml:space="preserve"> thì chủ quán hoặc quản lý sẽ nhập vào cột mức lương thưởng tháng 13 cho nhân viên. Cách tính lương tháng 13</w:t>
      </w:r>
      <w:r w:rsidR="00AB64CD">
        <w:rPr>
          <w:rFonts w:ascii="Times New Roman" w:eastAsia="Times New Roman" w:hAnsi="Times New Roman" w:cs="Times New Roman"/>
          <w:sz w:val="26"/>
          <w:szCs w:val="26"/>
          <w:lang w:val="en-US"/>
        </w:rPr>
        <w:t xml:space="preserve"> = tổng lương 12 tháng/12</w:t>
      </w:r>
      <w:r w:rsidR="00A60922">
        <w:rPr>
          <w:rFonts w:ascii="Times New Roman" w:eastAsia="Times New Roman" w:hAnsi="Times New Roman" w:cs="Times New Roman"/>
          <w:sz w:val="26"/>
          <w:szCs w:val="26"/>
          <w:lang w:val="en-US"/>
        </w:rPr>
        <w:t>.</w:t>
      </w:r>
    </w:p>
    <w:p w14:paraId="3C9A24A4" w14:textId="263DA755" w:rsidR="00994C89" w:rsidRPr="00AB64CD" w:rsidRDefault="0038636D" w:rsidP="00AB64CD">
      <w:pPr>
        <w:pStyle w:val="ListParagraph"/>
        <w:numPr>
          <w:ilvl w:val="0"/>
          <w:numId w:val="25"/>
        </w:numPr>
        <w:jc w:val="both"/>
        <w:rPr>
          <w:rFonts w:ascii="Times New Roman" w:eastAsia="Times New Roman" w:hAnsi="Times New Roman" w:cs="Times New Roman"/>
          <w:sz w:val="26"/>
          <w:szCs w:val="26"/>
          <w:lang w:val="en-US"/>
        </w:rPr>
      </w:pPr>
      <w:r w:rsidRPr="00AB64CD">
        <w:rPr>
          <w:rFonts w:ascii="Times New Roman" w:eastAsia="Times New Roman" w:hAnsi="Times New Roman" w:cs="Times New Roman"/>
          <w:sz w:val="26"/>
          <w:szCs w:val="26"/>
          <w:lang w:val="en-US"/>
        </w:rPr>
        <w:t xml:space="preserve">Cách tính lương </w:t>
      </w:r>
      <w:r w:rsidR="00E04D68" w:rsidRPr="00AB64CD">
        <w:rPr>
          <w:rFonts w:ascii="Times New Roman" w:eastAsia="Times New Roman" w:hAnsi="Times New Roman" w:cs="Times New Roman"/>
          <w:sz w:val="26"/>
          <w:szCs w:val="26"/>
          <w:lang w:val="en-US"/>
        </w:rPr>
        <w:t>=</w:t>
      </w:r>
      <w:r w:rsidRPr="00AB64CD">
        <w:rPr>
          <w:rFonts w:ascii="Times New Roman" w:eastAsia="Times New Roman" w:hAnsi="Times New Roman" w:cs="Times New Roman"/>
          <w:sz w:val="26"/>
          <w:szCs w:val="26"/>
          <w:lang w:val="en-US"/>
        </w:rPr>
        <w:t xml:space="preserve"> </w:t>
      </w:r>
      <w:r w:rsidR="00E04D68" w:rsidRPr="00AB64CD">
        <w:rPr>
          <w:rFonts w:ascii="Times New Roman" w:eastAsia="Times New Roman" w:hAnsi="Times New Roman" w:cs="Times New Roman"/>
          <w:sz w:val="26"/>
          <w:szCs w:val="26"/>
          <w:lang w:val="en-US"/>
        </w:rPr>
        <w:t>(</w:t>
      </w:r>
      <w:r w:rsidRPr="00AB64CD">
        <w:rPr>
          <w:rFonts w:ascii="Times New Roman" w:eastAsia="Times New Roman" w:hAnsi="Times New Roman" w:cs="Times New Roman"/>
          <w:sz w:val="26"/>
          <w:szCs w:val="26"/>
          <w:lang w:val="en-US"/>
        </w:rPr>
        <w:t xml:space="preserve">số giờ công </w:t>
      </w:r>
      <w:bookmarkStart w:id="0" w:name="_GoBack"/>
      <w:bookmarkEnd w:id="0"/>
      <w:r w:rsidRPr="00AB64CD">
        <w:rPr>
          <w:rFonts w:ascii="Times New Roman" w:eastAsia="Times New Roman" w:hAnsi="Times New Roman" w:cs="Times New Roman"/>
          <w:sz w:val="26"/>
          <w:szCs w:val="26"/>
          <w:lang w:val="en-US"/>
        </w:rPr>
        <w:t xml:space="preserve">làm </w:t>
      </w:r>
      <w:r w:rsidR="00E04D68" w:rsidRPr="00AB64CD">
        <w:rPr>
          <w:rFonts w:ascii="Times New Roman" w:eastAsia="Times New Roman" w:hAnsi="Times New Roman" w:cs="Times New Roman"/>
          <w:sz w:val="26"/>
          <w:szCs w:val="26"/>
          <w:lang w:val="en-US"/>
        </w:rPr>
        <w:t>x tiền lương cơ bản) + mức thưởng + mức phụ cấp –</w:t>
      </w:r>
      <w:r w:rsidR="002E4E3B" w:rsidRPr="00AB64CD">
        <w:rPr>
          <w:rFonts w:ascii="Times New Roman" w:eastAsia="Times New Roman" w:hAnsi="Times New Roman" w:cs="Times New Roman"/>
          <w:sz w:val="26"/>
          <w:szCs w:val="26"/>
          <w:lang w:val="en-US"/>
        </w:rPr>
        <w:t>mức ứng trước -</w:t>
      </w:r>
      <w:r w:rsidR="00E04D68" w:rsidRPr="00AB64CD">
        <w:rPr>
          <w:rFonts w:ascii="Times New Roman" w:eastAsia="Times New Roman" w:hAnsi="Times New Roman" w:cs="Times New Roman"/>
          <w:sz w:val="26"/>
          <w:szCs w:val="26"/>
          <w:lang w:val="en-US"/>
        </w:rPr>
        <w:t xml:space="preserve"> </w:t>
      </w:r>
      <w:r w:rsidR="00B516A1" w:rsidRPr="00AB64CD">
        <w:rPr>
          <w:rFonts w:ascii="Times New Roman" w:eastAsia="Times New Roman" w:hAnsi="Times New Roman" w:cs="Times New Roman"/>
          <w:sz w:val="26"/>
          <w:szCs w:val="26"/>
          <w:lang w:val="en-US"/>
        </w:rPr>
        <w:t>mức phạt</w:t>
      </w:r>
    </w:p>
    <w:p w14:paraId="26491E21" w14:textId="7F227882" w:rsidR="00313AB4" w:rsidRPr="00730661" w:rsidRDefault="00313AB4"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Sau khi tính ra được tiền lương sau cùng thì sẽ xuất ra file bảng lương của từng nhân viên.</w:t>
      </w:r>
      <w:r w:rsidR="00400FF3">
        <w:rPr>
          <w:rFonts w:ascii="Times New Roman" w:eastAsia="Times New Roman" w:hAnsi="Times New Roman" w:cs="Times New Roman"/>
          <w:sz w:val="26"/>
          <w:szCs w:val="26"/>
          <w:lang w:val="en-US"/>
        </w:rPr>
        <w:t xml:space="preserve"> </w:t>
      </w:r>
      <w:r w:rsidR="0082197F">
        <w:rPr>
          <w:rFonts w:ascii="Times New Roman" w:eastAsia="Times New Roman" w:hAnsi="Times New Roman" w:cs="Times New Roman"/>
          <w:sz w:val="26"/>
          <w:szCs w:val="26"/>
          <w:lang w:val="en-US"/>
        </w:rPr>
        <w:t>Sau khi tổng hợp lương xong thì hệ thống lưu lại ngày chốt lương của tháng đó.</w:t>
      </w:r>
    </w:p>
    <w:p w14:paraId="00000028" w14:textId="079B2874" w:rsidR="00270477" w:rsidRPr="003C1288" w:rsidRDefault="003D4D22" w:rsidP="008C5E4C">
      <w:pPr>
        <w:numPr>
          <w:ilvl w:val="0"/>
          <w:numId w:val="1"/>
        </w:numPr>
        <w:jc w:val="both"/>
        <w:rPr>
          <w:rFonts w:ascii="Times New Roman" w:eastAsia="Times New Roman" w:hAnsi="Times New Roman" w:cs="Times New Roman"/>
          <w:color w:val="FF0000"/>
          <w:sz w:val="26"/>
          <w:szCs w:val="26"/>
        </w:rPr>
      </w:pPr>
      <w:r w:rsidRPr="003C1288">
        <w:rPr>
          <w:rFonts w:ascii="Times New Roman" w:eastAsia="Times New Roman" w:hAnsi="Times New Roman" w:cs="Times New Roman"/>
          <w:b/>
          <w:sz w:val="26"/>
          <w:szCs w:val="26"/>
        </w:rPr>
        <w:t>Xem lại phần lưu trữ dữ liệu</w:t>
      </w:r>
      <w:r w:rsidRPr="003C1288">
        <w:rPr>
          <w:rFonts w:ascii="Times New Roman" w:eastAsia="Times New Roman" w:hAnsi="Times New Roman" w:cs="Times New Roman"/>
          <w:sz w:val="26"/>
          <w:szCs w:val="26"/>
        </w:rPr>
        <w:t>: Xem lại các dữ liệu</w:t>
      </w:r>
      <w:r w:rsidR="00FC5B6A">
        <w:rPr>
          <w:rFonts w:ascii="Times New Roman" w:eastAsia="Times New Roman" w:hAnsi="Times New Roman" w:cs="Times New Roman"/>
          <w:sz w:val="26"/>
          <w:szCs w:val="26"/>
          <w:lang w:val="en-US"/>
        </w:rPr>
        <w:t xml:space="preserve"> về </w:t>
      </w:r>
      <w:r w:rsidR="001D74D5">
        <w:rPr>
          <w:rFonts w:ascii="Times New Roman" w:eastAsia="Times New Roman" w:hAnsi="Times New Roman" w:cs="Times New Roman"/>
          <w:sz w:val="26"/>
          <w:szCs w:val="26"/>
          <w:lang w:val="en-US"/>
        </w:rPr>
        <w:t>chấm công và lương</w:t>
      </w:r>
      <w:r w:rsidRPr="003C1288">
        <w:rPr>
          <w:rFonts w:ascii="Times New Roman" w:eastAsia="Times New Roman" w:hAnsi="Times New Roman" w:cs="Times New Roman"/>
          <w:sz w:val="26"/>
          <w:szCs w:val="26"/>
        </w:rPr>
        <w:t xml:space="preserve"> đã được lưu trữ của các tháng trước, cũng như để thuận tiện cho quản lý và chủ quán theo dõi tình hình của nhân viên</w:t>
      </w:r>
      <w:r w:rsidR="00A60922">
        <w:rPr>
          <w:rFonts w:ascii="Times New Roman" w:eastAsia="Times New Roman" w:hAnsi="Times New Roman" w:cs="Times New Roman"/>
          <w:sz w:val="26"/>
          <w:szCs w:val="26"/>
          <w:lang w:val="en-US"/>
        </w:rPr>
        <w:t>.</w:t>
      </w:r>
    </w:p>
    <w:p w14:paraId="00000029" w14:textId="78F07F9C" w:rsidR="00270477" w:rsidRPr="003C1288" w:rsidRDefault="00E33487" w:rsidP="008C5E4C">
      <w:pPr>
        <w:numPr>
          <w:ilvl w:val="0"/>
          <w:numId w:val="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lang w:val="en-US"/>
        </w:rPr>
        <w:t xml:space="preserve">Giới hạn thời </w:t>
      </w:r>
      <w:r w:rsidR="003D4D22" w:rsidRPr="003C1288">
        <w:rPr>
          <w:rFonts w:ascii="Times New Roman" w:eastAsia="Times New Roman" w:hAnsi="Times New Roman" w:cs="Times New Roman"/>
          <w:b/>
          <w:sz w:val="26"/>
          <w:szCs w:val="26"/>
        </w:rPr>
        <w:t>gian lưu trữ dữ liệu</w:t>
      </w:r>
      <w:r w:rsidR="003D4D22" w:rsidRPr="003C1288">
        <w:rPr>
          <w:rFonts w:ascii="Times New Roman" w:eastAsia="Times New Roman" w:hAnsi="Times New Roman" w:cs="Times New Roman"/>
          <w:sz w:val="26"/>
          <w:szCs w:val="26"/>
        </w:rPr>
        <w:t>: Đặt giới hạn thời gian lưu trữ dữ liệu, sau thời gian đã quy định thì hệ thống sẽ tự động xóa dữ liệu để giảm bớt dung lượng cho hệ thống.</w:t>
      </w:r>
    </w:p>
    <w:p w14:paraId="0000002A" w14:textId="77777777" w:rsidR="00270477" w:rsidRPr="003C1288" w:rsidRDefault="003D4D22" w:rsidP="008C5E4C">
      <w:pPr>
        <w:pStyle w:val="ListParagraph"/>
        <w:spacing w:before="240"/>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4.2. Yêu cầu phi chức năng</w:t>
      </w:r>
    </w:p>
    <w:p w14:paraId="0000002B" w14:textId="666BACC0" w:rsidR="00270477" w:rsidRPr="003C1288" w:rsidRDefault="003D4D22" w:rsidP="008C5E4C">
      <w:pPr>
        <w:numPr>
          <w:ilvl w:val="0"/>
          <w:numId w:val="11"/>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Giao diện hệ thống</w:t>
      </w:r>
      <w:r w:rsidRPr="003C1288">
        <w:rPr>
          <w:rFonts w:ascii="Times New Roman" w:eastAsia="Times New Roman" w:hAnsi="Times New Roman" w:cs="Times New Roman"/>
          <w:sz w:val="26"/>
          <w:szCs w:val="26"/>
        </w:rPr>
        <w:t>: Màu sắc đơn giản, tối giản như tone màu của quán Jan</w:t>
      </w:r>
      <w:r w:rsidR="00A60922">
        <w:rPr>
          <w:rFonts w:ascii="Times New Roman" w:eastAsia="Times New Roman" w:hAnsi="Times New Roman" w:cs="Times New Roman"/>
          <w:sz w:val="26"/>
          <w:szCs w:val="26"/>
          <w:lang w:val="en-US"/>
        </w:rPr>
        <w:t>.</w:t>
      </w:r>
    </w:p>
    <w:p w14:paraId="0000002C" w14:textId="4BCF2DF2" w:rsidR="00270477" w:rsidRPr="003C1288" w:rsidRDefault="003D4D22" w:rsidP="008C5E4C">
      <w:pPr>
        <w:numPr>
          <w:ilvl w:val="0"/>
          <w:numId w:val="1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Khả năng sử dụng</w:t>
      </w:r>
      <w:r w:rsidRPr="003C1288">
        <w:rPr>
          <w:rFonts w:ascii="Times New Roman" w:eastAsia="Times New Roman" w:hAnsi="Times New Roman" w:cs="Times New Roman"/>
          <w:sz w:val="26"/>
          <w:szCs w:val="26"/>
        </w:rPr>
        <w:t>: Đều có thể sự hệ thống trên cả điện thoại và máy tính</w:t>
      </w:r>
      <w:r w:rsidR="00A60922">
        <w:rPr>
          <w:rFonts w:ascii="Times New Roman" w:eastAsia="Times New Roman" w:hAnsi="Times New Roman" w:cs="Times New Roman"/>
          <w:sz w:val="26"/>
          <w:szCs w:val="26"/>
          <w:lang w:val="en-US"/>
        </w:rPr>
        <w:t>.</w:t>
      </w:r>
    </w:p>
    <w:p w14:paraId="0000002D" w14:textId="77777777" w:rsidR="00270477" w:rsidRPr="003C1288" w:rsidRDefault="003D4D22" w:rsidP="008C5E4C">
      <w:pPr>
        <w:numPr>
          <w:ilvl w:val="0"/>
          <w:numId w:val="1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Phân quyền</w:t>
      </w:r>
      <w:r w:rsidRPr="003C1288">
        <w:rPr>
          <w:rFonts w:ascii="Times New Roman" w:eastAsia="Times New Roman" w:hAnsi="Times New Roman" w:cs="Times New Roman"/>
          <w:sz w:val="26"/>
          <w:szCs w:val="26"/>
        </w:rPr>
        <w:t>: Hệ thống sẽ có chức năng đăng nhập. Nhân viên chỉ được quét vân tay, còn việc chỉnh sửa các thông tin trên hệ thống thì chỉ có chị chủ quán và chị quản lý được đăng nhập vào để thực hiện các thao tác.</w:t>
      </w:r>
    </w:p>
    <w:p w14:paraId="0000002E" w14:textId="49F6D747" w:rsidR="00270477"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Vấn đề chưa giải quyết</w:t>
      </w:r>
    </w:p>
    <w:p w14:paraId="1DADAAFE" w14:textId="77777777" w:rsidR="00A55309" w:rsidRPr="003C1288" w:rsidRDefault="00A55309" w:rsidP="00A55309">
      <w:pPr>
        <w:ind w:left="360"/>
        <w:jc w:val="both"/>
        <w:rPr>
          <w:rFonts w:ascii="Times New Roman" w:eastAsia="Times New Roman" w:hAnsi="Times New Roman" w:cs="Times New Roman"/>
          <w:b/>
          <w:sz w:val="26"/>
          <w:szCs w:val="26"/>
        </w:rPr>
      </w:pPr>
    </w:p>
    <w:p w14:paraId="00000030"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Sắp xếp các câu hỏi</w:t>
      </w:r>
    </w:p>
    <w:p w14:paraId="00000031" w14:textId="370C1118" w:rsidR="00270477" w:rsidRPr="003C1288" w:rsidRDefault="00EA1D85" w:rsidP="008C5E4C">
      <w:pPr>
        <w:spacing w:before="240"/>
        <w:ind w:left="36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lang w:val="en-US"/>
        </w:rPr>
        <w:t xml:space="preserve">6.1. </w:t>
      </w:r>
      <w:r w:rsidR="003D4D22" w:rsidRPr="003C1288">
        <w:rPr>
          <w:rFonts w:ascii="Times New Roman" w:eastAsia="Times New Roman" w:hAnsi="Times New Roman" w:cs="Times New Roman"/>
          <w:b/>
          <w:sz w:val="26"/>
          <w:szCs w:val="26"/>
        </w:rPr>
        <w:t>Câu hỏi mở</w:t>
      </w:r>
    </w:p>
    <w:p w14:paraId="00000032" w14:textId="77777777" w:rsidR="00270477" w:rsidRPr="003C1288" w:rsidRDefault="003D4D22" w:rsidP="008C5E4C">
      <w:pPr>
        <w:pStyle w:val="Title"/>
        <w:numPr>
          <w:ilvl w:val="0"/>
          <w:numId w:val="9"/>
        </w:numPr>
        <w:spacing w:after="0"/>
      </w:pPr>
      <w:bookmarkStart w:id="1" w:name="_n4780zagtm85" w:colFirst="0" w:colLast="0"/>
      <w:bookmarkEnd w:id="1"/>
      <w:r w:rsidRPr="003C1288">
        <w:t>Không biết là quy trình bên mình hiện tại đang dùng hệ thống nào để chấm công ạ?</w:t>
      </w:r>
    </w:p>
    <w:p w14:paraId="00000033"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í dụ như mà bây giờ bên em xây dựng cho chị một hệ thống chấm công thì chị mong muốn sẽ được chấm công bằng cách gì ạ?</w:t>
      </w:r>
    </w:p>
    <w:p w14:paraId="00000034"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Để thuận tiện cho việc chấm công bằng vân tay thì em nghĩ là mình cần một cái chức năng gọi là quản lý nhân viên, thì chị muốn là có những thông tin gì?</w:t>
      </w:r>
    </w:p>
    <w:p w14:paraId="00000035"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i mà mình chấm công thì bình thường chị sẽ lấy những thông tin gì của nhân viên để chấm ạ?</w:t>
      </w:r>
    </w:p>
    <w:p w14:paraId="00000037" w14:textId="46AA9B7E" w:rsidR="00270477" w:rsidRPr="003C1288" w:rsidRDefault="00AA7E02" w:rsidP="008C5E4C">
      <w:pPr>
        <w:numPr>
          <w:ilvl w:val="0"/>
          <w:numId w:val="9"/>
        </w:numPr>
        <w:jc w:val="both"/>
        <w:rPr>
          <w:rFonts w:ascii="Times New Roman" w:eastAsia="Times New Roman" w:hAnsi="Times New Roman" w:cs="Times New Roman"/>
          <w:sz w:val="26"/>
          <w:szCs w:val="26"/>
        </w:rPr>
      </w:pPr>
      <w:r w:rsidRPr="00AA7E02">
        <w:rPr>
          <w:rFonts w:ascii="Times New Roman" w:eastAsia="Times New Roman" w:hAnsi="Times New Roman" w:cs="Times New Roman"/>
          <w:sz w:val="26"/>
          <w:szCs w:val="26"/>
        </w:rPr>
        <w:t>Bình thường khi mà mình tính chấm công ấy thì mình sẽ quy định như thế nào ạ? Có làm tròn từng phút từng giây không ạ? Cách tính số giờ công của nhân viên là như thế nào ạ?</w:t>
      </w:r>
      <w:r w:rsidR="00063A46">
        <w:rPr>
          <w:rFonts w:ascii="Times New Roman" w:eastAsia="Times New Roman" w:hAnsi="Times New Roman" w:cs="Times New Roman"/>
          <w:sz w:val="26"/>
          <w:szCs w:val="26"/>
          <w:lang w:val="en-US"/>
        </w:rPr>
        <w:t xml:space="preserve"> </w:t>
      </w:r>
      <w:r w:rsidR="003D4D22" w:rsidRPr="003C1288">
        <w:rPr>
          <w:rFonts w:ascii="Times New Roman" w:eastAsia="Times New Roman" w:hAnsi="Times New Roman" w:cs="Times New Roman"/>
          <w:sz w:val="26"/>
          <w:szCs w:val="26"/>
        </w:rPr>
        <w:t>Ví dụ như về vấn đề nhận thưởng, phụ cấp thì bên mình sẽ tính như thế nào ạ?</w:t>
      </w:r>
    </w:p>
    <w:p w14:paraId="00000038"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òn về trường hợp nào thì sẽ bị trừ lương ạ?</w:t>
      </w:r>
    </w:p>
    <w:p w14:paraId="00000039"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lastRenderedPageBreak/>
        <w:t>Vậy lương của nhân viên sẽ được tính như thế nào cho pha chế và phục vụ ạ?</w:t>
      </w:r>
    </w:p>
    <w:p w14:paraId="0000003A"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í dụ như trả lương thì sẽ trả lương cố định không hay như thế nào ạ?</w:t>
      </w:r>
    </w:p>
    <w:p w14:paraId="0000003B"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o em hỏi là ví dụ có trường hợp mà có bạn nghỉ việc giữa tháng ấy chị, thì quán sẽ tính như thế nào ạ?</w:t>
      </w:r>
    </w:p>
    <w:p w14:paraId="0000003C"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ị nghĩ giao diện của hệ thống này có cần những màu sắc gì, biểu tượng của nó như thế nào không ạ?</w:t>
      </w:r>
    </w:p>
    <w:p w14:paraId="0000003D"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ới mong muốn mà được xây dựng một hệ thống chấm công bằng vân tay thì bên mình sẽ chấp nhận trả tầm bao nhiêu cho hệ thống này ạ?</w:t>
      </w:r>
    </w:p>
    <w:p w14:paraId="0000003F" w14:textId="2AE84754"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ông biết là bên mình còn mong muốn nào để hoàn thiện hệ thống hơn không ạ?</w:t>
      </w:r>
    </w:p>
    <w:p w14:paraId="00000040" w14:textId="1B7E97A7" w:rsidR="00270477" w:rsidRPr="003C1288" w:rsidRDefault="00EA1D85" w:rsidP="008C5E4C">
      <w:pPr>
        <w:pStyle w:val="ListParagraph"/>
        <w:spacing w:before="240"/>
        <w:ind w:left="36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lang w:val="en-US"/>
        </w:rPr>
        <w:t>6.2.</w:t>
      </w:r>
      <w:r w:rsidR="003D4D22" w:rsidRPr="003C1288">
        <w:rPr>
          <w:rFonts w:ascii="Times New Roman" w:eastAsia="Times New Roman" w:hAnsi="Times New Roman" w:cs="Times New Roman"/>
          <w:b/>
          <w:sz w:val="26"/>
          <w:szCs w:val="26"/>
        </w:rPr>
        <w:t xml:space="preserve"> Câu hỏi đóng</w:t>
      </w:r>
    </w:p>
    <w:p w14:paraId="00000041" w14:textId="77777777" w:rsidR="00270477" w:rsidRPr="003C1288" w:rsidRDefault="003D4D22" w:rsidP="008C5E4C">
      <w:pPr>
        <w:numPr>
          <w:ilvl w:val="0"/>
          <w:numId w:val="12"/>
        </w:num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sz w:val="26"/>
          <w:szCs w:val="26"/>
        </w:rPr>
        <w:t>Không biết là quán mình đã từng dùng qua những hệ thống chấm công nào chưa ?</w:t>
      </w:r>
    </w:p>
    <w:p w14:paraId="00000042" w14:textId="00E1DF8E"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Bây giờ bên em đề xuất có thêm một chức năng là có thể chỉnh sửa, thêm xóa các phần thông tin của nhân viên thì chị nghĩ như thế nào </w:t>
      </w:r>
      <w:r w:rsidR="00AA7E02">
        <w:rPr>
          <w:rFonts w:ascii="Times New Roman" w:eastAsia="Times New Roman" w:hAnsi="Times New Roman" w:cs="Times New Roman"/>
          <w:sz w:val="26"/>
          <w:szCs w:val="26"/>
          <w:lang w:val="en-US"/>
        </w:rPr>
        <w:t>ạ</w:t>
      </w:r>
      <w:r w:rsidRPr="003C1288">
        <w:rPr>
          <w:rFonts w:ascii="Times New Roman" w:eastAsia="Times New Roman" w:hAnsi="Times New Roman" w:cs="Times New Roman"/>
          <w:sz w:val="26"/>
          <w:szCs w:val="26"/>
        </w:rPr>
        <w:t>?</w:t>
      </w:r>
    </w:p>
    <w:p w14:paraId="00000043" w14:textId="77777777" w:rsidR="00270477" w:rsidRPr="003C1288" w:rsidRDefault="003D4D22" w:rsidP="008C5E4C">
      <w:pPr>
        <w:numPr>
          <w:ilvl w:val="0"/>
          <w:numId w:val="12"/>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sz w:val="26"/>
          <w:szCs w:val="26"/>
        </w:rPr>
        <w:t xml:space="preserve">Chẳng hạn, em nghĩ là có thể ghi nhận tên, ngày giờ vào ca, ngày giờ kết thúc ca thì chị thấy ok không ạ? </w:t>
      </w:r>
    </w:p>
    <w:p w14:paraId="00000044"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ếu bây giờ bên em xây dựng một hệ thống chấm công bằng vân tay thì khi mà quét vân tay, nó sẽ xuất ra trực tiếp số ngày, số giờ, số phút, số giây thì chị có muốn như vậy không ạ hay là mình chỉ cần giờ và phút thôi?</w:t>
      </w:r>
    </w:p>
    <w:p w14:paraId="00000045"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Không biết là chị có muốn một chức năng hay là quản lý về lương của mình không?</w:t>
      </w:r>
    </w:p>
    <w:p w14:paraId="00000046" w14:textId="21D1FDD2" w:rsidR="00270477"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ông biết là bên mình có được ứng trước lương cho nhân viên không ạ?</w:t>
      </w:r>
    </w:p>
    <w:p w14:paraId="1003300B" w14:textId="6556C5CC" w:rsidR="00AA7E02" w:rsidRPr="003C1288" w:rsidRDefault="00AA7E02" w:rsidP="008C5E4C">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Cho chúng em hỏi là bên quán mình có cần xuất ra bảng chấm công và bảng lương của nhân viên hay không?</w:t>
      </w:r>
    </w:p>
    <w:p w14:paraId="00000047"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ương quán mình sẽ được thanh toán ở đâu ạ?</w:t>
      </w:r>
    </w:p>
    <w:p w14:paraId="00000048"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ương sẽ được tính từ ngày mấy đến ngày mấy ạ?</w:t>
      </w:r>
    </w:p>
    <w:p w14:paraId="00000049"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ề hệ thống thì chị có muốn xem lại thông tin đã được lưu trữ, kiểu như là mình có thể coi lại được những thông tin của nhân viên đã làm ở đây từ những tháng trước và hiện tại để mình có thể dễ dàng quản lý, chị cảm thấy ổn không ạ?</w:t>
      </w:r>
    </w:p>
    <w:p w14:paraId="0000004A"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Dạ ngoài ra thì bên em cũng thấy bên mình nên có chức năng quy định về thời gian lưu trữ thì chị cảm thấy ý tưởng của chúng em có hợp lý cho hệ thống của mình không ạ? </w:t>
      </w:r>
    </w:p>
    <w:p w14:paraId="0000004B"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ông biết là bên mình còn mong muốn nào để hoàn thiện hệ thống hơn không ạ?</w:t>
      </w:r>
    </w:p>
    <w:p w14:paraId="0000004C"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rong quá trình chúng em thực hiện hệ thống thì nếu mà có gì không ổn hoặc chưa rõ yêu cầu thì chúng em có thể xin phép chị phỏng vấn thêm một buổi nữa được không ạ?</w:t>
      </w:r>
    </w:p>
    <w:p w14:paraId="0000004D" w14:textId="475555E8" w:rsidR="00270477" w:rsidRPr="003C1288" w:rsidRDefault="003D4D22" w:rsidP="008C5E4C">
      <w:pPr>
        <w:pStyle w:val="ListParagraph"/>
        <w:spacing w:before="240"/>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lastRenderedPageBreak/>
        <w:t>6.3</w:t>
      </w:r>
      <w:r w:rsidR="00EA1D85" w:rsidRPr="003C1288">
        <w:rPr>
          <w:rFonts w:ascii="Times New Roman" w:eastAsia="Times New Roman" w:hAnsi="Times New Roman" w:cs="Times New Roman"/>
          <w:b/>
          <w:sz w:val="26"/>
          <w:szCs w:val="26"/>
          <w:lang w:val="en-US"/>
        </w:rPr>
        <w:t>.</w:t>
      </w:r>
      <w:r w:rsidRPr="003C1288">
        <w:rPr>
          <w:rFonts w:ascii="Times New Roman" w:eastAsia="Times New Roman" w:hAnsi="Times New Roman" w:cs="Times New Roman"/>
          <w:b/>
          <w:sz w:val="26"/>
          <w:szCs w:val="26"/>
        </w:rPr>
        <w:t xml:space="preserve"> Câu hỏi thăm dò</w:t>
      </w:r>
    </w:p>
    <w:p w14:paraId="0000004E" w14:textId="77777777" w:rsidR="00270477" w:rsidRPr="003C1288" w:rsidRDefault="003D4D22" w:rsidP="008C5E4C">
      <w:pPr>
        <w:numPr>
          <w:ilvl w:val="0"/>
          <w:numId w:val="9"/>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Dạ là sao ạ, chị có thể nói rõ hơn một chút được không ạ?</w:t>
      </w:r>
    </w:p>
    <w:p w14:paraId="0000004F"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ức vụ thì bên mình sẽ gồm những chức vụ gì ạ?</w:t>
      </w:r>
    </w:p>
    <w:p w14:paraId="00000050"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ị có thể nói cụ thể một chút được không ạ?</w:t>
      </w:r>
    </w:p>
    <w:p w14:paraId="00000051"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à tính 14 hoặc 15 nghìn theo một giờ làm đúng không chị?</w:t>
      </w:r>
    </w:p>
    <w:p w14:paraId="00000052"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à ngày 5 của tháng tiếp theo đúng không ạ?</w:t>
      </w:r>
    </w:p>
    <w:p w14:paraId="00000053"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hời gian lưu trữ của em là bao lâu?</w:t>
      </w:r>
    </w:p>
    <w:p w14:paraId="00000054"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òn về vấn đề mật khẩu thì sao?</w:t>
      </w:r>
    </w:p>
    <w:p w14:paraId="00000055"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Chi tiết nội dung phỏng vấn</w:t>
      </w:r>
    </w:p>
    <w:p w14:paraId="0000005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xin chào chị, chúng em là nhóm 5  đến từ  lớp 47K21.1 của trường Đại học Kinh Tế Đà Nẵng. Hôm nay chúng em có thể xin phép chị thực hiện một bài phỏng vấn nhỏ để thu thập thông tin và xây dựng một hệ thống chống công cho quán mình được không ạ?</w:t>
      </w:r>
    </w:p>
    <w:p w14:paraId="0000005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Ok em</w:t>
      </w:r>
    </w:p>
    <w:p w14:paraId="0000005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đầu tiên, mình có thể giới thiệu một chút về bản thân mình được không ạ?</w:t>
      </w:r>
    </w:p>
    <w:p w14:paraId="0000005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 xml:space="preserve">Chị tên là Quỳnh Như, năm nay chị 22 tuổi, đang làm quản lý và làm pha chế full time tại Jan. </w:t>
      </w:r>
    </w:p>
    <w:p w14:paraId="0000005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Không biết chị có thể giới thiệu một chút về quán của mình được không ạ?</w:t>
      </w:r>
    </w:p>
    <w:p w14:paraId="0000005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Quán chị tên là Jan Bread &amp; Coffee, số 120-122 Châu Thị Vĩnh Tế.</w:t>
      </w:r>
    </w:p>
    <w:p w14:paraId="0000005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Không biết là quán mình đã từng dùng qua những hệ thống chấm công nào chưa ?</w:t>
      </w:r>
    </w:p>
    <w:p w14:paraId="0000005D"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Hiện tại thì chưa.</w:t>
      </w:r>
    </w:p>
    <w:p w14:paraId="0000005E" w14:textId="77777777" w:rsidR="00270477" w:rsidRPr="003C1288" w:rsidRDefault="003D4D22" w:rsidP="008C5E4C">
      <w:pPr>
        <w:pStyle w:val="Title"/>
        <w:spacing w:after="0"/>
      </w:pPr>
      <w:bookmarkStart w:id="2" w:name="_afaoadz2t0d9" w:colFirst="0" w:colLast="0"/>
      <w:bookmarkEnd w:id="2"/>
      <w:r w:rsidRPr="003C1288">
        <w:rPr>
          <w:b/>
        </w:rPr>
        <w:t xml:space="preserve">Người phỏng vấn (Ý): </w:t>
      </w:r>
      <w:r w:rsidRPr="003C1288">
        <w:t>Không biết là quy trình bên mình hiện tại đang dùng hệ thống nào để chấm công ạ?</w:t>
      </w:r>
    </w:p>
    <w:p w14:paraId="0000005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Quán chị hiện tại đang dùng theo kiểu điền lên google sheet ấy.</w:t>
      </w:r>
    </w:p>
    <w:p w14:paraId="0000006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là sao ạ, chị có thể nói rõ hơn một chút được không ạ?</w:t>
      </w:r>
    </w:p>
    <w:p w14:paraId="0000006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lastRenderedPageBreak/>
        <w:t xml:space="preserve">Người được phỏng vấn: </w:t>
      </w:r>
      <w:r w:rsidRPr="003C1288">
        <w:rPr>
          <w:rFonts w:ascii="Times New Roman" w:eastAsia="Times New Roman" w:hAnsi="Times New Roman" w:cs="Times New Roman"/>
          <w:sz w:val="26"/>
          <w:szCs w:val="26"/>
        </w:rPr>
        <w:t>Là kiểu như mỗi tháng chị sẽ tạo một file ở trên google sheet, xong rồi tạo những cái sheet để điền cho các bạn, chấm giờ ra giờ vào thôi.</w:t>
      </w:r>
    </w:p>
    <w:p w14:paraId="0000006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ví dụ như mà bây giờ bên em xây dựng cho chị một hệ thống chấm công thì chị mong muốn sẽ được chấm công bằng cách gì ạ?</w:t>
      </w:r>
    </w:p>
    <w:p w14:paraId="0000006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Chị nghĩ đa phần bây giờ đều chấm công theo kiểu vân tay, chị đang mong muốn cái đấy.</w:t>
      </w:r>
    </w:p>
    <w:p w14:paraId="0000006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Dạ vâng, nếu mà để thuận tiện cho việc chấm công bằng vân tay thì em nghĩ là mình cần một cái chức năng gọi là quản lý nhân viên, thì chị muốn là có những thông tin gì?</w:t>
      </w:r>
    </w:p>
    <w:p w14:paraId="0000006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Ừm, sẽ có tên nhân viên, chức vụ, số tài khoản ngân hàng, vân tay.</w:t>
      </w:r>
    </w:p>
    <w:p w14:paraId="0000006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w:t>
      </w:r>
      <w:r w:rsidRPr="003C1288">
        <w:rPr>
          <w:rFonts w:ascii="Times New Roman" w:eastAsia="Times New Roman" w:hAnsi="Times New Roman" w:cs="Times New Roman"/>
          <w:sz w:val="26"/>
          <w:szCs w:val="26"/>
        </w:rPr>
        <w:t>Chức vụ thì bên mình sẽ gồm những chức vụ gì ạ?</w:t>
      </w:r>
    </w:p>
    <w:p w14:paraId="0000006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Có cả pha chế và phục vụ đó em.</w:t>
      </w:r>
    </w:p>
    <w:p w14:paraId="0000006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Bây giờ bên em đề xuất có thêm một chức năng là có thể chỉnh sửa, thêm xoá các phần thông tin của nhân viên thì chị nghĩ như thế nào a?</w:t>
      </w:r>
    </w:p>
    <w:p w14:paraId="0000006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Ừ, chị nghĩ cũng hợp lý. </w:t>
      </w:r>
    </w:p>
    <w:p w14:paraId="0000006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Khi mà mình chấm công thì bình thường chị sẽ lấy những thông tin gì của nhân viên để chấm ạ? Chẳng hạn, em nghĩ là có thể ghi nhận tên, ngày giờ vào ca, ngày giờ kết thúc ca thì chị thấy ok không ạ? </w:t>
      </w:r>
    </w:p>
    <w:p w14:paraId="0000006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Ok, chị cảm thấy ok.</w:t>
      </w:r>
    </w:p>
    <w:p w14:paraId="0000006C" w14:textId="2A248038" w:rsidR="00270477" w:rsidRPr="00A55309" w:rsidRDefault="003D4D22" w:rsidP="008C5E4C">
      <w:pPr>
        <w:spacing w:before="240"/>
        <w:jc w:val="both"/>
        <w:rPr>
          <w:rFonts w:ascii="Times New Roman" w:eastAsia="Times New Roman" w:hAnsi="Times New Roman" w:cs="Times New Roman"/>
          <w:sz w:val="26"/>
          <w:szCs w:val="26"/>
          <w:lang w:val="en-US"/>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w:t>
      </w:r>
      <w:bookmarkStart w:id="3" w:name="_Hlk130285741"/>
      <w:r w:rsidRPr="003C1288">
        <w:rPr>
          <w:rFonts w:ascii="Times New Roman" w:eastAsia="Times New Roman" w:hAnsi="Times New Roman" w:cs="Times New Roman"/>
          <w:sz w:val="26"/>
          <w:szCs w:val="26"/>
        </w:rPr>
        <w:t>Bình thường khi mà mình tính chấm công ấy thì mình sẽ quy định như thế nào ạ? Có làm tròn từng phút từng giây không ạ?</w:t>
      </w:r>
      <w:r w:rsidR="00A55309">
        <w:rPr>
          <w:rFonts w:ascii="Times New Roman" w:eastAsia="Times New Roman" w:hAnsi="Times New Roman" w:cs="Times New Roman"/>
          <w:sz w:val="26"/>
          <w:szCs w:val="26"/>
          <w:lang w:val="en-US"/>
        </w:rPr>
        <w:t xml:space="preserve"> Cách tính số giờ công của nhân viên là như thế nào ạ?</w:t>
      </w:r>
    </w:p>
    <w:bookmarkEnd w:id="3"/>
    <w:p w14:paraId="0000006D" w14:textId="6E70F749" w:rsidR="00270477" w:rsidRPr="00A55309" w:rsidRDefault="003D4D22" w:rsidP="008C5E4C">
      <w:pPr>
        <w:spacing w:before="240"/>
        <w:jc w:val="both"/>
        <w:rPr>
          <w:rFonts w:ascii="Times New Roman" w:eastAsia="Times New Roman" w:hAnsi="Times New Roman" w:cs="Times New Roman"/>
          <w:sz w:val="26"/>
          <w:szCs w:val="26"/>
          <w:lang w:val="en-US"/>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 xml:space="preserve">Bình thường là chị sẽ chấm theo giờ ở quán, kiểu không có chấm giây nên chị nghĩ là làm tròn đi. </w:t>
      </w:r>
      <w:r w:rsidR="00A55309">
        <w:rPr>
          <w:rFonts w:ascii="Times New Roman" w:eastAsia="Times New Roman" w:hAnsi="Times New Roman" w:cs="Times New Roman"/>
          <w:sz w:val="26"/>
          <w:szCs w:val="26"/>
          <w:lang w:val="en-US"/>
        </w:rPr>
        <w:t>Còn về cách tính giờ công thì lấy giờ kết thúc ca trừ cho giờ vào ca là ra số giờ em làm được thôi.</w:t>
      </w:r>
    </w:p>
    <w:p w14:paraId="0000006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Nếu bây giờ bên em xây dựng một hệ thống chấm công bằng vân tay thì khi mà quét vân tay, nó sẽ xuất ra trực tiếp số ngày, số giờ, số phút, số giây thì chị có muốn như vậy không ạ hay là mình chỉ cần giờ và phút thôi?</w:t>
      </w:r>
    </w:p>
    <w:p w14:paraId="0000006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thấy cũng tiện hơn đấy.</w:t>
      </w:r>
    </w:p>
    <w:p w14:paraId="0000007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lastRenderedPageBreak/>
        <w:t xml:space="preserve">Người phỏng vấn (Ý): </w:t>
      </w:r>
      <w:r w:rsidRPr="003C1288">
        <w:rPr>
          <w:rFonts w:ascii="Times New Roman" w:eastAsia="Times New Roman" w:hAnsi="Times New Roman" w:cs="Times New Roman"/>
          <w:sz w:val="26"/>
          <w:szCs w:val="26"/>
        </w:rPr>
        <w:t>Không biết là chị có muốn một chức năng hay là quản lý về lương của mình không? Chẳng hạn như là có thể ghi lại mức lương, mức thưởng phạt, kiểu vậy đó chị.</w:t>
      </w:r>
    </w:p>
    <w:p w14:paraId="0000007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thấy cũng ok, như vậy sẽ tiện theo dõi hơn</w:t>
      </w:r>
    </w:p>
    <w:p w14:paraId="0000007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í dụ như về vấn đề nhận thưởng, phụ cấp thì bên mình sẽ tính như thế nào ạ?</w:t>
      </w:r>
    </w:p>
    <w:p w14:paraId="0000007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Bình thường là quán chị sẽ phụ cấp các bạn làm đủ 8 tiếng, sẽ có 20 nghìn một ngày. Thưởng thì cái đó là tuỳ chị chủ chị cũng không biết nữa, bạn nào làm tốt thì cuối tháng sẽ được thưởng 200 nghìn.</w:t>
      </w:r>
    </w:p>
    <w:p w14:paraId="0000007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em cảm ơn. Còn về trường hợp nào thì sẽ bị trừ lương ạ?</w:t>
      </w:r>
    </w:p>
    <w:p w14:paraId="0000007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Những trường hợp bị trừ lương là sẽ có đi làm trễ thì sẽ trừ 30 nghìn nè, hoặc là bấm điện thoại trong giờ làm sẽ bị trừ 50 nghìn, còn về phần vệ sinh quán thì bị trừ 5% lương.</w:t>
      </w:r>
    </w:p>
    <w:p w14:paraId="0000007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Không biết là bên mình có được ứng trước lương cho nhân viên không ạ?</w:t>
      </w:r>
    </w:p>
    <w:p w14:paraId="0000007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Được chứ em.</w:t>
      </w:r>
    </w:p>
    <w:p w14:paraId="0000007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Chị có thể nói cụ thể một chút được không ạ?</w:t>
      </w:r>
    </w:p>
    <w:p w14:paraId="60219A87" w14:textId="04320CF5" w:rsidR="00A55309"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Thì mỗi tháng vào ngày 15 trở đi là sẽ được ứng lương.</w:t>
      </w:r>
    </w:p>
    <w:p w14:paraId="0000007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ậy lương của nhân viên sẽ được tính như thế nào cho pha chế và phục vụ ạ?</w:t>
      </w:r>
    </w:p>
    <w:p w14:paraId="0000007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Thì tuỳ vào mức lương nha, nếu làm pha chế thì sẽ có bạn 20 nghìn hoặc 18 nghìn, còn các bạn thì vụ thì lương khoảng 14 hoặc 15 nghìn.</w:t>
      </w:r>
    </w:p>
    <w:p w14:paraId="0000007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 </w:t>
      </w: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 xml:space="preserve"> Là tính 14 hoặc 15 nghìn theo một giờ làm đúng không chị?</w:t>
      </w:r>
    </w:p>
    <w:p w14:paraId="0000007D" w14:textId="2A8590D7" w:rsidR="00270477"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Đúng rồi.</w:t>
      </w:r>
    </w:p>
    <w:p w14:paraId="61125548" w14:textId="1786D049" w:rsidR="00A55309" w:rsidRDefault="00A55309" w:rsidP="008C5E4C">
      <w:pPr>
        <w:spacing w:before="240"/>
        <w:jc w:val="both"/>
        <w:rPr>
          <w:rFonts w:ascii="Times New Roman" w:eastAsia="Times New Roman" w:hAnsi="Times New Roman" w:cs="Times New Roman"/>
          <w:sz w:val="26"/>
          <w:szCs w:val="26"/>
          <w:lang w:val="en-US"/>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Cho chúng em hỏi là bên quán mình có cần xuất ra bảng chấm công và bảng lương của nhân viên hay không?</w:t>
      </w:r>
    </w:p>
    <w:p w14:paraId="49AB39EF" w14:textId="22E3AD49" w:rsidR="00A55309" w:rsidRPr="00A55309" w:rsidRDefault="00A55309" w:rsidP="008C5E4C">
      <w:pPr>
        <w:spacing w:before="240"/>
        <w:jc w:val="both"/>
        <w:rPr>
          <w:rFonts w:ascii="Times New Roman" w:eastAsia="Times New Roman" w:hAnsi="Times New Roman" w:cs="Times New Roman"/>
          <w:bCs/>
          <w:sz w:val="26"/>
          <w:szCs w:val="26"/>
          <w:lang w:val="en-US"/>
        </w:rPr>
      </w:pPr>
      <w:r w:rsidRPr="003C1288">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color w:val="FF0000"/>
          <w:sz w:val="26"/>
          <w:szCs w:val="26"/>
          <w:lang w:val="en-US"/>
        </w:rPr>
        <w:t xml:space="preserve"> </w:t>
      </w:r>
      <w:r>
        <w:rPr>
          <w:rFonts w:ascii="Times New Roman" w:eastAsia="Times New Roman" w:hAnsi="Times New Roman" w:cs="Times New Roman"/>
          <w:bCs/>
          <w:sz w:val="26"/>
          <w:szCs w:val="26"/>
          <w:lang w:val="en-US"/>
        </w:rPr>
        <w:t>Cần chứ em, như vậy sẽ rõ ràng và minh bạch với các bạn hơn.</w:t>
      </w:r>
    </w:p>
    <w:p w14:paraId="0000007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Lương quán mình sẽ được thanh toán ở đâu ạ?</w:t>
      </w:r>
    </w:p>
    <w:p w14:paraId="0000007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lastRenderedPageBreak/>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Bình thường là sẽ chuyển khoản, còn bạn nào muốn được trả bằng tiền mặt thì anh chị sẽ trả sau.</w:t>
      </w:r>
    </w:p>
    <w:p w14:paraId="0000008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Lương sẽ được tính từ ngày mấy đến ngày mấy ạ?</w:t>
      </w:r>
    </w:p>
    <w:p w14:paraId="0000008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Từ ngày 1 đến 31, cuối tháng.</w:t>
      </w:r>
    </w:p>
    <w:p w14:paraId="0000008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í dụ như trả lương thì sẽ trả lương cố định không hay như thế nào ạ?</w:t>
      </w:r>
    </w:p>
    <w:p w14:paraId="0000008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Thì chị sẽ trả lương vào ngày 5 hằng tháng thôi.</w:t>
      </w:r>
    </w:p>
    <w:p w14:paraId="0000008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 </w:t>
      </w: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Là ngày 5 của tháng tiếp theo đúng không ạ?</w:t>
      </w:r>
    </w:p>
    <w:p w14:paraId="0000008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 xml:space="preserve">Đúng rồi đó em. </w:t>
      </w:r>
    </w:p>
    <w:p w14:paraId="0000008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Cho em hỏi là ví dụ có trường hợp mà có bạn nghỉ việc giữa tháng ấy chị, thì quán sẽ tính như thế nào ạ?</w:t>
      </w:r>
    </w:p>
    <w:p w14:paraId="0000008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Nếu mà trường hợp nghỉ ngang luôn thì sẽ không có lương, còn trường hợp xin trước rồi thì phải làm hết tháng đó thì bên quán mới cho nghỉ.</w:t>
      </w:r>
    </w:p>
    <w:p w14:paraId="0000008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À, em cảm ơn ạ</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Về hệ thống thì chị có muốn xem lại thông tin đã được lưu trữ, kiểu như là mình có thể coi lại được những thông tin của nhân viên đã làm ở đây từ những tháng trước và hiện tại để mình có thể dễ dàng quản lý, chị cảm thấy ổn không ạ?</w:t>
      </w:r>
    </w:p>
    <w:p w14:paraId="0000008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Ừ, chị thấy hợp lý đấy.</w:t>
      </w:r>
    </w:p>
    <w:p w14:paraId="0000008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 xml:space="preserve">Dạ ngoài ra thì bên em cũng thấy bên mình nên có chức năng quy định về thời gian lưu trữ thì chị cảm thấy ý tưởng của chúng em có hợp lý cho hệ thống của mình không ạ? </w:t>
      </w:r>
    </w:p>
    <w:p w14:paraId="0000008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Ý là thời gian lưu trữ của em là bao lâu?</w:t>
      </w:r>
    </w:p>
    <w:p w14:paraId="0000008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Hà):</w:t>
      </w:r>
      <w:r w:rsidRPr="003C1288">
        <w:rPr>
          <w:rFonts w:ascii="Times New Roman" w:eastAsia="Times New Roman" w:hAnsi="Times New Roman" w:cs="Times New Roman"/>
          <w:sz w:val="26"/>
          <w:szCs w:val="26"/>
        </w:rPr>
        <w:t xml:space="preserve"> Dạ mình sẽ lưu trữ trong vòng 3 tháng, sau đó hệ thống sẽ tự động xoá để giảm bớt dung lượng cho hệ thống.</w:t>
      </w:r>
    </w:p>
    <w:p w14:paraId="0000008D"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nghĩ cũng hợp lý nhưng mà nếu tự động xóa sau 1 năm thì nó sẽ hợp lý hơn vì bên chị khi các bạn làm được 12 tháng thì sẽ có thêm lương tháng 13 cho nên là chị cần xóa sau 1 năm để tính lương tháng 13 cho các bạn.</w:t>
      </w:r>
    </w:p>
    <w:p w14:paraId="0000008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Hà):</w:t>
      </w:r>
      <w:r w:rsidRPr="003C1288">
        <w:rPr>
          <w:rFonts w:ascii="Times New Roman" w:eastAsia="Times New Roman" w:hAnsi="Times New Roman" w:cs="Times New Roman"/>
          <w:sz w:val="26"/>
          <w:szCs w:val="26"/>
        </w:rPr>
        <w:t xml:space="preserve"> Dạ vâng, chúng em sẽ lưu ý đến vấn đề này ạ. Đến phần giao diện thì chị nghĩ giao diện của hệ thống này có cần những màu sắc gì, biểu tượng của nó như thế nào không ạ?</w:t>
      </w:r>
    </w:p>
    <w:p w14:paraId="0000008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lastRenderedPageBreak/>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nghĩ là tone trắng đen hay nâu be gì cũng được, còn các em có gợi ý màu sắc hợp lý hơn thì cũng ok, không sao cả.</w:t>
      </w:r>
    </w:p>
    <w:p w14:paraId="0000009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Dạ, hệ thống này chị muốn dùng trên điện thoại hoặc laptop, hay cả hai luôn cho nó tiện không ạ?</w:t>
      </w:r>
    </w:p>
    <w:p w14:paraId="0000009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nghĩ cả hai sẽ tiện theo dõi hơn.</w:t>
      </w:r>
    </w:p>
    <w:p w14:paraId="0000009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Nếu dùng trên cả hai thì chúng em nghĩ quán mình nên tạo một tài khoản đăng nhập chính để mình có thể đăng nhập và đăng xuất khỏi hệ thống dễ dàng hơn.</w:t>
      </w:r>
    </w:p>
    <w:p w14:paraId="0000009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Đúng rồi em, nên tạo một cái chứ.</w:t>
      </w:r>
    </w:p>
    <w:p w14:paraId="0000009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Em nghĩ hệ thống mình cần có một chức năng gọi là chức năng phân quyền, kiểu như là nó sẽ cho chị và nhân viên đăng nhập vào, nhưng nhân viên chỉ được xem thông tin của chính họ thôi và họ không có quyền chỉnh sửa. Quyền chỉnh sửa đó chỉ có chủ quán và người quản lý để đăng nhập và chỉnh sửa thì chị thấy có được không hay chị muốn là chỉ có chủ quán mới được chỉnh sửa thôi?</w:t>
      </w:r>
    </w:p>
    <w:p w14:paraId="0000009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Ừm, vấn đề này để chị suy nghĩ thêm.</w:t>
      </w:r>
    </w:p>
    <w:p w14:paraId="0000009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Hà):</w:t>
      </w:r>
      <w:r w:rsidRPr="003C1288">
        <w:rPr>
          <w:rFonts w:ascii="Times New Roman" w:eastAsia="Times New Roman" w:hAnsi="Times New Roman" w:cs="Times New Roman"/>
          <w:sz w:val="26"/>
          <w:szCs w:val="26"/>
        </w:rPr>
        <w:t xml:space="preserve"> Có gì thì chị cứ thông báo lại với chúng em ạ.</w:t>
      </w:r>
    </w:p>
    <w:p w14:paraId="00000097" w14:textId="77777777" w:rsidR="00270477" w:rsidRPr="003C1288" w:rsidRDefault="003D4D22" w:rsidP="008C5E4C">
      <w:p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òn về vấn đề mật khẩu thì sao?</w:t>
      </w:r>
    </w:p>
    <w:p w14:paraId="0000009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Mật khẩu thì tụi em có thể thêm 1 lớp mật khẩu cho chị. Ví dụ mà đến cuối tháng thì chị có muốn chúng em xuất ra một bản thống kê chi tiết các thông tin của nhân viên không ạ?</w:t>
      </w:r>
      <w:r w:rsidRPr="003C1288">
        <w:rPr>
          <w:rFonts w:ascii="Times New Roman" w:eastAsia="Times New Roman" w:hAnsi="Times New Roman" w:cs="Times New Roman"/>
          <w:b/>
          <w:sz w:val="26"/>
          <w:szCs w:val="26"/>
        </w:rPr>
        <w:t xml:space="preserve"> </w:t>
      </w:r>
    </w:p>
    <w:p w14:paraId="0000009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ái đó thì tốt chứ, để chị cùng các bạn có thể theo dõi chứ.</w:t>
      </w:r>
    </w:p>
    <w:p w14:paraId="0000009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ới mong muốn mà được xây dựng một hệ thống chấm công bằng vân tay thì bên mình sẽ chấp nhận trả tầm bao nhiêu cho hệ thống này ạ?</w:t>
      </w:r>
    </w:p>
    <w:p w14:paraId="0000009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À cái này thì tuỳ chị chủ chứ chị chưa biết nữa. Nhưng mà nếu có thì nó sẽ ổn hơn, tiện theo dõi hơn.</w:t>
      </w:r>
    </w:p>
    <w:p w14:paraId="0000009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Không biết là bên mình còn mong muốn nào để hoàn thiện hệ thống hơn không ạ?</w:t>
      </w:r>
    </w:p>
    <w:p w14:paraId="0000009D"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À chị không có yêu cầu gì thêm.</w:t>
      </w:r>
    </w:p>
    <w:p w14:paraId="0000009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 </w:t>
      </w: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 xml:space="preserve">Dạ, chúng em cảm ơn chị hôm nay đã tham gia buổi phỏng vấn của chúng em. Trong quá trình chúng em thực hiện hệ thống thì nếu mà có gì không ổn </w:t>
      </w:r>
      <w:r w:rsidRPr="003C1288">
        <w:rPr>
          <w:rFonts w:ascii="Times New Roman" w:eastAsia="Times New Roman" w:hAnsi="Times New Roman" w:cs="Times New Roman"/>
          <w:sz w:val="26"/>
          <w:szCs w:val="26"/>
        </w:rPr>
        <w:lastRenderedPageBreak/>
        <w:t xml:space="preserve">hoặc chưa rõ yêu cầu thì chúng em có thể xin phép chị phỏng vấn thêm một buổi nữa được không ạ? </w:t>
      </w:r>
    </w:p>
    <w:p w14:paraId="0000009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Ok em.</w:t>
      </w:r>
    </w:p>
    <w:p w14:paraId="000000A0" w14:textId="77777777" w:rsidR="00270477" w:rsidRPr="003C1288" w:rsidRDefault="00270477" w:rsidP="008C5E4C">
      <w:pPr>
        <w:jc w:val="both"/>
        <w:rPr>
          <w:rFonts w:ascii="Times New Roman" w:eastAsia="Times New Roman" w:hAnsi="Times New Roman" w:cs="Times New Roman"/>
          <w:sz w:val="26"/>
          <w:szCs w:val="26"/>
        </w:rPr>
      </w:pPr>
    </w:p>
    <w:sectPr w:rsidR="00270477" w:rsidRPr="003C128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81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C96766"/>
    <w:multiLevelType w:val="multilevel"/>
    <w:tmpl w:val="DCE24452"/>
    <w:lvl w:ilvl="0">
      <w:start w:val="1"/>
      <w:numFmt w:val="decimal"/>
      <w:lvlText w:val="%1."/>
      <w:lvlJc w:val="left"/>
      <w:pPr>
        <w:ind w:left="360" w:hanging="360"/>
      </w:pPr>
      <w:rPr>
        <w:u w:val="none"/>
      </w:rPr>
    </w:lvl>
    <w:lvl w:ilvl="1">
      <w:start w:val="1"/>
      <w:numFmt w:val="decimal"/>
      <w:lvlText w:val="%1.%2."/>
      <w:lvlJc w:val="left"/>
      <w:pPr>
        <w:ind w:left="792" w:hanging="432"/>
      </w:pPr>
      <w:rPr>
        <w:b/>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2" w15:restartNumberingAfterBreak="0">
    <w:nsid w:val="0B0573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8E657E"/>
    <w:multiLevelType w:val="hybridMultilevel"/>
    <w:tmpl w:val="A5BA67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7C17FA"/>
    <w:multiLevelType w:val="multilevel"/>
    <w:tmpl w:val="11E843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E5540A7"/>
    <w:multiLevelType w:val="multilevel"/>
    <w:tmpl w:val="34C037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4A5675A"/>
    <w:multiLevelType w:val="multilevel"/>
    <w:tmpl w:val="DCE24452"/>
    <w:lvl w:ilvl="0">
      <w:start w:val="1"/>
      <w:numFmt w:val="decimal"/>
      <w:lvlText w:val="%1."/>
      <w:lvlJc w:val="left"/>
      <w:pPr>
        <w:ind w:left="360" w:hanging="360"/>
      </w:pPr>
      <w:rPr>
        <w:u w:val="none"/>
      </w:rPr>
    </w:lvl>
    <w:lvl w:ilvl="1">
      <w:start w:val="1"/>
      <w:numFmt w:val="decimal"/>
      <w:lvlText w:val="%1.%2."/>
      <w:lvlJc w:val="left"/>
      <w:pPr>
        <w:ind w:left="792" w:hanging="432"/>
      </w:pPr>
      <w:rPr>
        <w:b/>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7" w15:restartNumberingAfterBreak="0">
    <w:nsid w:val="34EC04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8350233"/>
    <w:multiLevelType w:val="multilevel"/>
    <w:tmpl w:val="2C60D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F1002CD"/>
    <w:multiLevelType w:val="multilevel"/>
    <w:tmpl w:val="608A2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3043B60"/>
    <w:multiLevelType w:val="multilevel"/>
    <w:tmpl w:val="2E0CE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2265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345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4663AB"/>
    <w:multiLevelType w:val="multilevel"/>
    <w:tmpl w:val="ECF6483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8305F41"/>
    <w:multiLevelType w:val="multilevel"/>
    <w:tmpl w:val="1C2E7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B907B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970B1B"/>
    <w:multiLevelType w:val="multilevel"/>
    <w:tmpl w:val="54942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28B46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6C27564"/>
    <w:multiLevelType w:val="multilevel"/>
    <w:tmpl w:val="772C3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9006721"/>
    <w:multiLevelType w:val="multilevel"/>
    <w:tmpl w:val="3DC03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09556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6097DBB"/>
    <w:multiLevelType w:val="multilevel"/>
    <w:tmpl w:val="BF12BC4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71A6255"/>
    <w:multiLevelType w:val="multilevel"/>
    <w:tmpl w:val="59B6ED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82D2010"/>
    <w:multiLevelType w:val="multilevel"/>
    <w:tmpl w:val="59D00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FED0613"/>
    <w:multiLevelType w:val="multilevel"/>
    <w:tmpl w:val="776CD9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1"/>
  </w:num>
  <w:num w:numId="2">
    <w:abstractNumId w:val="4"/>
  </w:num>
  <w:num w:numId="3">
    <w:abstractNumId w:val="8"/>
  </w:num>
  <w:num w:numId="4">
    <w:abstractNumId w:val="9"/>
  </w:num>
  <w:num w:numId="5">
    <w:abstractNumId w:val="23"/>
  </w:num>
  <w:num w:numId="6">
    <w:abstractNumId w:val="1"/>
  </w:num>
  <w:num w:numId="7">
    <w:abstractNumId w:val="5"/>
  </w:num>
  <w:num w:numId="8">
    <w:abstractNumId w:val="24"/>
  </w:num>
  <w:num w:numId="9">
    <w:abstractNumId w:val="18"/>
  </w:num>
  <w:num w:numId="10">
    <w:abstractNumId w:val="19"/>
  </w:num>
  <w:num w:numId="11">
    <w:abstractNumId w:val="14"/>
  </w:num>
  <w:num w:numId="12">
    <w:abstractNumId w:val="22"/>
  </w:num>
  <w:num w:numId="13">
    <w:abstractNumId w:val="10"/>
  </w:num>
  <w:num w:numId="14">
    <w:abstractNumId w:val="16"/>
  </w:num>
  <w:num w:numId="15">
    <w:abstractNumId w:val="7"/>
  </w:num>
  <w:num w:numId="16">
    <w:abstractNumId w:val="6"/>
  </w:num>
  <w:num w:numId="17">
    <w:abstractNumId w:val="0"/>
  </w:num>
  <w:num w:numId="18">
    <w:abstractNumId w:val="2"/>
  </w:num>
  <w:num w:numId="19">
    <w:abstractNumId w:val="15"/>
  </w:num>
  <w:num w:numId="20">
    <w:abstractNumId w:val="11"/>
  </w:num>
  <w:num w:numId="21">
    <w:abstractNumId w:val="12"/>
  </w:num>
  <w:num w:numId="22">
    <w:abstractNumId w:val="13"/>
  </w:num>
  <w:num w:numId="23">
    <w:abstractNumId w:val="17"/>
  </w:num>
  <w:num w:numId="24">
    <w:abstractNumId w:val="20"/>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rQwMzYzBLJMTZV0lIJTi4sz8/NACoxqAdCOXOksAAAA"/>
  </w:docVars>
  <w:rsids>
    <w:rsidRoot w:val="00270477"/>
    <w:rsid w:val="0002023E"/>
    <w:rsid w:val="00050F06"/>
    <w:rsid w:val="00061300"/>
    <w:rsid w:val="00063A46"/>
    <w:rsid w:val="000A49E5"/>
    <w:rsid w:val="000A7440"/>
    <w:rsid w:val="000B4F92"/>
    <w:rsid w:val="0012492C"/>
    <w:rsid w:val="0012634E"/>
    <w:rsid w:val="001D74D5"/>
    <w:rsid w:val="001E3708"/>
    <w:rsid w:val="001F665F"/>
    <w:rsid w:val="00203A81"/>
    <w:rsid w:val="0025262F"/>
    <w:rsid w:val="00270477"/>
    <w:rsid w:val="002E4E3B"/>
    <w:rsid w:val="00313AB4"/>
    <w:rsid w:val="00315BCE"/>
    <w:rsid w:val="0038636D"/>
    <w:rsid w:val="003864DC"/>
    <w:rsid w:val="003C1288"/>
    <w:rsid w:val="003D4D22"/>
    <w:rsid w:val="0040028F"/>
    <w:rsid w:val="00400FF3"/>
    <w:rsid w:val="004F2A25"/>
    <w:rsid w:val="00555C62"/>
    <w:rsid w:val="005D6885"/>
    <w:rsid w:val="0063697E"/>
    <w:rsid w:val="00680358"/>
    <w:rsid w:val="00730661"/>
    <w:rsid w:val="00730BB3"/>
    <w:rsid w:val="00772E92"/>
    <w:rsid w:val="00780688"/>
    <w:rsid w:val="007A33A8"/>
    <w:rsid w:val="007B1F42"/>
    <w:rsid w:val="007B2C6A"/>
    <w:rsid w:val="007D222E"/>
    <w:rsid w:val="00814907"/>
    <w:rsid w:val="0082197F"/>
    <w:rsid w:val="008714C0"/>
    <w:rsid w:val="008A0705"/>
    <w:rsid w:val="008B1A36"/>
    <w:rsid w:val="008C5E4C"/>
    <w:rsid w:val="00950991"/>
    <w:rsid w:val="00994C89"/>
    <w:rsid w:val="009F4FE0"/>
    <w:rsid w:val="00A55309"/>
    <w:rsid w:val="00A60922"/>
    <w:rsid w:val="00AA075B"/>
    <w:rsid w:val="00AA44CF"/>
    <w:rsid w:val="00AA6375"/>
    <w:rsid w:val="00AA7E02"/>
    <w:rsid w:val="00AB64CD"/>
    <w:rsid w:val="00AD2B55"/>
    <w:rsid w:val="00B00447"/>
    <w:rsid w:val="00B516A1"/>
    <w:rsid w:val="00BB1B9F"/>
    <w:rsid w:val="00BD43ED"/>
    <w:rsid w:val="00C01E75"/>
    <w:rsid w:val="00C13978"/>
    <w:rsid w:val="00C6695B"/>
    <w:rsid w:val="00D31566"/>
    <w:rsid w:val="00D3368C"/>
    <w:rsid w:val="00D576A3"/>
    <w:rsid w:val="00D66405"/>
    <w:rsid w:val="00D84FDA"/>
    <w:rsid w:val="00D86ECA"/>
    <w:rsid w:val="00D90F5D"/>
    <w:rsid w:val="00DB0C4A"/>
    <w:rsid w:val="00DB238F"/>
    <w:rsid w:val="00E04D68"/>
    <w:rsid w:val="00E33487"/>
    <w:rsid w:val="00E6040A"/>
    <w:rsid w:val="00E72F1C"/>
    <w:rsid w:val="00E81B31"/>
    <w:rsid w:val="00E95352"/>
    <w:rsid w:val="00EA1D85"/>
    <w:rsid w:val="00EC13FB"/>
    <w:rsid w:val="00EE75EA"/>
    <w:rsid w:val="00F060CD"/>
    <w:rsid w:val="00FB3446"/>
    <w:rsid w:val="00FC5B6A"/>
    <w:rsid w:val="00FE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F5774"/>
  <w15:docId w15:val="{64684E1E-2049-4D3F-8A4C-415DE8ECF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40" w:after="240"/>
      <w:jc w:val="both"/>
    </w:pPr>
    <w:rPr>
      <w:rFonts w:ascii="Times New Roman" w:eastAsia="Times New Roman" w:hAnsi="Times New Roman" w:cs="Times New Roman"/>
      <w:sz w:val="26"/>
      <w:szCs w:val="26"/>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263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219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10</Pages>
  <Words>2492</Words>
  <Characters>1420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12</cp:revision>
  <dcterms:created xsi:type="dcterms:W3CDTF">2023-03-17T05:32:00Z</dcterms:created>
  <dcterms:modified xsi:type="dcterms:W3CDTF">2023-03-22T14:03:00Z</dcterms:modified>
</cp:coreProperties>
</file>